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F1A87" w14:textId="77777777" w:rsidR="00EC53E3" w:rsidRDefault="00EC53E3">
      <w:pPr>
        <w:pStyle w:val="BodyText"/>
        <w:spacing w:before="8"/>
        <w:rPr>
          <w:rFonts w:ascii="Times New Roman"/>
          <w:sz w:val="17"/>
        </w:rPr>
      </w:pPr>
    </w:p>
    <w:p w14:paraId="65C9762C" w14:textId="77777777" w:rsidR="00EC53E3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664B92E4">
          <v:group id="docshapegroup5" o:spid="_x0000_s2148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7CC75A9C" w14:textId="77777777" w:rsidR="00EC53E3" w:rsidRDefault="002F02F3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294990F3" w14:textId="122C2953" w:rsidR="00EC53E3" w:rsidRPr="00FD04C8" w:rsidRDefault="002F02F3">
      <w:pPr>
        <w:pStyle w:val="BodyText"/>
        <w:spacing w:before="61" w:line="256" w:lineRule="auto"/>
        <w:ind w:left="107" w:right="146"/>
        <w:jc w:val="both"/>
        <w:rPr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3 </w:t>
      </w:r>
      <w:r>
        <w:rPr>
          <w:rFonts w:cs="Shruti"/>
          <w:cs/>
          <w:lang w:val="gu" w:bidi="gu"/>
        </w:rPr>
        <w:t>ગણિત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ળ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8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005D7C">
        <w:rPr>
          <w:rFonts w:cs="Shruti"/>
          <w:lang w:val="gu" w:bidi="gu"/>
        </w:rPr>
        <w:t>[</w:t>
      </w:r>
      <w:r w:rsidR="00005D7C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9F452E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40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ગણિતમાં</w:t>
      </w:r>
      <w:r>
        <w:rPr>
          <w:lang w:val="gu"/>
        </w:rPr>
        <w:t xml:space="preserve"> </w:t>
      </w:r>
      <w:r w:rsidR="00005D7C">
        <w:rPr>
          <w:rFonts w:cs="Shruti"/>
          <w:lang w:val="gu" w:bidi="gu"/>
        </w:rPr>
        <w:t>[</w:t>
      </w:r>
      <w:r w:rsidR="00005D7C">
        <w:rPr>
          <w:rFonts w:cs="Shruti"/>
          <w:cs/>
          <w:lang w:val="gu" w:bidi="gu-IN"/>
        </w:rPr>
        <w:t>વિદ્યાર્થીનું નામ]</w:t>
      </w:r>
      <w:r w:rsidR="00005D7C" w:rsidRPr="00FD04C8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</w:t>
      </w:r>
      <w:r w:rsidR="00656F9B">
        <w:rPr>
          <w:b/>
          <w:lang w:val="gu"/>
        </w:rPr>
        <w:t>____</w:t>
      </w:r>
      <w:r>
        <w:rPr>
          <w:lang w:val="gu"/>
        </w:rPr>
        <w:t xml:space="preserve">. </w:t>
      </w:r>
      <w:r w:rsidR="00005D7C">
        <w:rPr>
          <w:rFonts w:cs="Shruti"/>
          <w:lang w:val="gu" w:bidi="gu"/>
        </w:rPr>
        <w:t>[</w:t>
      </w:r>
      <w:r w:rsidR="00005D7C">
        <w:rPr>
          <w:rFonts w:cs="Shruti"/>
          <w:cs/>
          <w:lang w:val="gu" w:bidi="gu-IN"/>
        </w:rPr>
        <w:t>વિદ્યાર્થીનું નામ]</w:t>
      </w:r>
      <w:r w:rsidR="00005D7C" w:rsidRPr="00FD04C8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005D7C">
        <w:rPr>
          <w:rFonts w:cs="Shruti"/>
          <w:lang w:val="gu" w:bidi="gu"/>
        </w:rPr>
        <w:t>[</w:t>
      </w:r>
      <w:r w:rsidR="00005D7C">
        <w:rPr>
          <w:rFonts w:cs="Shruti"/>
          <w:cs/>
          <w:lang w:val="gu" w:bidi="gu-IN"/>
        </w:rPr>
        <w:t>વિદ્યાર્થીના નામ]</w:t>
      </w:r>
      <w:r w:rsidR="00005D7C" w:rsidRPr="00FD04C8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1609A175" w14:textId="7D5E46FD" w:rsidR="00EC53E3" w:rsidRPr="00FD04C8" w:rsidRDefault="00000000" w:rsidP="00982647">
      <w:pPr>
        <w:pStyle w:val="BodyText"/>
        <w:spacing w:before="11"/>
        <w:rPr>
          <w:sz w:val="12"/>
          <w:lang w:val="gu"/>
        </w:rPr>
      </w:pPr>
      <w:r>
        <w:pict w14:anchorId="7C4F1987">
          <v:group id="docshapegroup7" o:spid="_x0000_s2051" style="position:absolute;margin-left:189.6pt;margin-top:16.15pt;width:232.85pt;height:10.8pt;z-index:-251641856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0A83C353" w14:textId="77777777" w:rsidR="00EC53E3" w:rsidRPr="00FD04C8" w:rsidRDefault="00EC53E3">
      <w:pPr>
        <w:rPr>
          <w:sz w:val="12"/>
          <w:lang w:val="gu"/>
        </w:rPr>
        <w:sectPr w:rsidR="00EC53E3" w:rsidRPr="00FD04C8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7BE8F501" w14:textId="77777777" w:rsidR="00EC53E3" w:rsidRPr="00FD04C8" w:rsidRDefault="002F02F3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330C2DDC" w14:textId="77777777" w:rsidR="00EC53E3" w:rsidRPr="00FD04C8" w:rsidRDefault="002F02F3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75482C8E" w14:textId="77777777" w:rsidR="00EC53E3" w:rsidRPr="00FD04C8" w:rsidRDefault="00EC53E3">
      <w:pPr>
        <w:rPr>
          <w:sz w:val="15"/>
          <w:lang w:val="gu"/>
        </w:rPr>
        <w:sectPr w:rsidR="00EC53E3" w:rsidRPr="00FD04C8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40270481" w14:textId="77777777" w:rsidR="00EC53E3" w:rsidRPr="00FD04C8" w:rsidRDefault="00EC53E3">
      <w:pPr>
        <w:pStyle w:val="BodyText"/>
        <w:spacing w:before="7"/>
        <w:rPr>
          <w:sz w:val="21"/>
          <w:lang w:val="gu"/>
        </w:rPr>
      </w:pPr>
    </w:p>
    <w:p w14:paraId="33E4AE18" w14:textId="4804FDC1" w:rsidR="00EC53E3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0C324A5C">
          <v:group id="docshapegroup17" o:spid="_x0000_s2064" style="width:527.25pt;height:141.9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inset="0,0,0,0">
                <w:txbxContent>
                  <w:p w14:paraId="5792B788" w14:textId="77777777" w:rsidR="00EC53E3" w:rsidRDefault="002F02F3" w:rsidP="00FD04C8">
                    <w:pPr>
                      <w:ind w:right="839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3297BA4B" w14:textId="77777777" w:rsidR="00EC53E3" w:rsidRDefault="002F02F3" w:rsidP="00FD04C8">
                    <w:pPr>
                      <w:ind w:right="310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01D29994" w14:textId="77777777" w:rsidR="00EC53E3" w:rsidRDefault="002F02F3" w:rsidP="00FD04C8">
                    <w:pPr>
                      <w:ind w:right="11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075A7D70" w14:textId="77777777" w:rsidR="00EC53E3" w:rsidRDefault="002F02F3" w:rsidP="00FD04C8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inset="0,0,0,0">
                <w:txbxContent>
                  <w:p w14:paraId="2DD0F60D" w14:textId="77777777" w:rsidR="00EC53E3" w:rsidRPr="00376B15" w:rsidRDefault="002F02F3" w:rsidP="00FD04C8">
                    <w:pPr>
                      <w:rPr>
                        <w:sz w:val="17"/>
                        <w:szCs w:val="17"/>
                      </w:rPr>
                    </w:pPr>
                    <w:r w:rsidRPr="00376B15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376B15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447C2A90" w14:textId="77777777" w:rsidR="00EC53E3" w:rsidRPr="00982647" w:rsidRDefault="00EC53E3" w:rsidP="00FD04C8">
                    <w:pPr>
                      <w:rPr>
                        <w:sz w:val="20"/>
                        <w:szCs w:val="20"/>
                      </w:rPr>
                    </w:pPr>
                  </w:p>
                  <w:p w14:paraId="6A79A7FB" w14:textId="77777777" w:rsidR="00EC53E3" w:rsidRPr="00376B15" w:rsidRDefault="002F02F3" w:rsidP="00FD04C8">
                    <w:pPr>
                      <w:rPr>
                        <w:sz w:val="17"/>
                        <w:szCs w:val="17"/>
                      </w:rPr>
                    </w:pPr>
                    <w:r w:rsidRPr="00376B15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376B15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376B15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376B15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582E47EF" w14:textId="77777777" w:rsidR="00EC53E3" w:rsidRPr="00982647" w:rsidRDefault="00EC53E3" w:rsidP="00FD04C8">
                    <w:pPr>
                      <w:rPr>
                        <w:sz w:val="28"/>
                        <w:szCs w:val="28"/>
                      </w:rPr>
                    </w:pPr>
                  </w:p>
                  <w:p w14:paraId="028A906B" w14:textId="77777777" w:rsidR="00EC53E3" w:rsidRPr="00376B15" w:rsidRDefault="002F02F3" w:rsidP="00FD04C8">
                    <w:pPr>
                      <w:rPr>
                        <w:sz w:val="17"/>
                        <w:szCs w:val="17"/>
                      </w:rPr>
                    </w:pPr>
                    <w:r w:rsidRPr="00376B15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376B15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376B15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376B15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18D2FE43" w14:textId="77777777" w:rsidR="00EC53E3" w:rsidRPr="00FD04C8" w:rsidRDefault="00EC53E3" w:rsidP="00FD04C8">
                    <w:pPr>
                      <w:rPr>
                        <w:sz w:val="24"/>
                        <w:szCs w:val="24"/>
                      </w:rPr>
                    </w:pPr>
                  </w:p>
                  <w:p w14:paraId="71711C51" w14:textId="77777777" w:rsidR="00EC53E3" w:rsidRPr="00376B15" w:rsidRDefault="002F02F3" w:rsidP="00FD04C8">
                    <w:pPr>
                      <w:rPr>
                        <w:sz w:val="17"/>
                        <w:szCs w:val="17"/>
                      </w:rPr>
                    </w:pPr>
                    <w:r w:rsidRPr="00376B15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376B15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376B15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376B15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42920F95" w14:textId="77777777" w:rsidR="00EC53E3" w:rsidRDefault="002F02F3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786CA7EF" w14:textId="77777777" w:rsidR="00EC53E3" w:rsidRDefault="002F02F3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7B736FBC" w14:textId="77777777" w:rsidR="00EC53E3" w:rsidRDefault="00EC53E3">
      <w:pPr>
        <w:pStyle w:val="BodyText"/>
        <w:spacing w:before="10"/>
        <w:rPr>
          <w:sz w:val="14"/>
        </w:rPr>
      </w:pPr>
    </w:p>
    <w:p w14:paraId="16927F81" w14:textId="77777777" w:rsidR="00EC53E3" w:rsidRDefault="00EC53E3">
      <w:pPr>
        <w:rPr>
          <w:sz w:val="14"/>
        </w:rPr>
        <w:sectPr w:rsidR="00EC53E3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0D322340" w14:textId="77777777" w:rsidR="00EC53E3" w:rsidRDefault="00EC53E3">
      <w:pPr>
        <w:pStyle w:val="BodyText"/>
        <w:spacing w:before="7"/>
        <w:rPr>
          <w:sz w:val="20"/>
        </w:rPr>
      </w:pPr>
    </w:p>
    <w:p w14:paraId="577F083E" w14:textId="77777777" w:rsidR="00EC53E3" w:rsidRDefault="002F02F3">
      <w:pPr>
        <w:pStyle w:val="BodyText"/>
        <w:spacing w:line="256" w:lineRule="auto"/>
        <w:ind w:left="107" w:right="20"/>
      </w:pPr>
      <w:r>
        <w:rPr>
          <w:lang w:val="gu"/>
        </w:rPr>
        <w:t xml:space="preserve">M.C1.1: </w:t>
      </w:r>
      <w:r>
        <w:rPr>
          <w:rFonts w:cs="Shruti"/>
          <w:cs/>
          <w:lang w:val="gu" w:bidi="gu"/>
        </w:rPr>
        <w:t>સંખ્ય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ળખ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(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સ્થા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ૂલ્ય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અપૂર્ણાંક</w:t>
      </w:r>
      <w:r>
        <w:rPr>
          <w:lang w:val="gu"/>
        </w:rPr>
        <w:t>)</w:t>
      </w:r>
    </w:p>
    <w:p w14:paraId="3F6C22FE" w14:textId="77777777" w:rsidR="00EC53E3" w:rsidRDefault="002F02F3">
      <w:pPr>
        <w:rPr>
          <w:sz w:val="18"/>
        </w:rPr>
      </w:pPr>
      <w:r>
        <w:br w:type="column"/>
      </w:r>
    </w:p>
    <w:p w14:paraId="32873667" w14:textId="77777777" w:rsidR="00EC53E3" w:rsidRDefault="00EC53E3">
      <w:pPr>
        <w:pStyle w:val="BodyText"/>
        <w:rPr>
          <w:sz w:val="18"/>
        </w:rPr>
      </w:pPr>
    </w:p>
    <w:p w14:paraId="083ED5E1" w14:textId="77777777" w:rsidR="00EC53E3" w:rsidRDefault="00EC53E3">
      <w:pPr>
        <w:pStyle w:val="BodyText"/>
        <w:spacing w:before="7"/>
        <w:rPr>
          <w:sz w:val="21"/>
        </w:rPr>
      </w:pPr>
    </w:p>
    <w:p w14:paraId="6D9FBEA6" w14:textId="77777777" w:rsidR="00EC53E3" w:rsidRDefault="00000000">
      <w:pPr>
        <w:ind w:left="420"/>
        <w:rPr>
          <w:b/>
          <w:sz w:val="15"/>
        </w:rPr>
      </w:pPr>
      <w:r>
        <w:pict w14:anchorId="005B6A38">
          <v:group id="docshapegroup20" o:spid="_x0000_s2072" style="position:absolute;left:0;text-align:left;margin-left:169.05pt;margin-top:-12.4pt;width:19.3pt;height:42.05pt;z-index:-251646976;mso-position-horizontal-relative:page" coordorigin="3381,-248" coordsize="386,841">
            <v:rect id="docshape21" o:spid="_x0000_s2073" style="position:absolute;left:3397;top:-76;width:364;height:358" filled="f" fillcolor="#283b8c" stroked="f"/>
            <v:rect id="docshape22" o:spid="_x0000_s2074" style="position:absolute;left:3397;top:-76;width:364;height:358" filled="f" strokeweight=".54pt"/>
            <v:line id="_x0000_s2075" style="position:absolute" from="3397,576" to="3397,-232" strokeweight="1.62pt"/>
            <v:shape id="docshape23" o:spid="_x0000_s2076" style="position:absolute;left:3381;top:-249;width:33;height:841" coordorigin="3381,-248" coordsize="33,841" o:spt="100" adj="0,,0" path="m3413,576r-4,-11l3397,560r-11,5l3381,576r5,12l3397,593r12,-5l3413,576xm3413,-232r-4,-12l3397,-248r-11,4l3381,-232r5,11l3397,-216r12,-5l3413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8F7AAF">
        <w:rPr>
          <w:b/>
          <w:w w:val="105"/>
          <w:sz w:val="15"/>
          <w:lang w:val="gu"/>
        </w:rPr>
        <w:t>__%</w:t>
      </w:r>
    </w:p>
    <w:p w14:paraId="2461E310" w14:textId="77777777" w:rsidR="00EC53E3" w:rsidRDefault="00EC53E3">
      <w:pPr>
        <w:pStyle w:val="BodyText"/>
        <w:spacing w:before="2"/>
        <w:rPr>
          <w:b/>
          <w:sz w:val="16"/>
        </w:rPr>
      </w:pPr>
    </w:p>
    <w:p w14:paraId="5A50A0EC" w14:textId="77777777" w:rsidR="00EC53E3" w:rsidRDefault="002F02F3" w:rsidP="00982647">
      <w:pPr>
        <w:ind w:left="107" w:right="-590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623A5BD8" w14:textId="77777777" w:rsidR="00EC53E3" w:rsidRDefault="002F02F3">
      <w:pPr>
        <w:pStyle w:val="BodyText"/>
        <w:spacing w:before="101" w:line="256" w:lineRule="auto"/>
        <w:ind w:left="107" w:right="22"/>
      </w:pPr>
      <w:r>
        <w:rPr>
          <w:lang w:val="gu"/>
        </w:rPr>
        <w:br w:type="column"/>
      </w:r>
      <w:r>
        <w:rPr>
          <w:lang w:val="gu"/>
        </w:rPr>
        <w:t xml:space="preserve">M.C1.3: </w:t>
      </w:r>
      <w:r>
        <w:rPr>
          <w:rFonts w:cs="Shruti"/>
          <w:cs/>
          <w:lang w:val="gu" w:bidi="gu"/>
        </w:rPr>
        <w:t>સરળ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ંક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દ્ધતિ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ોક્ક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સરકાર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ી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ગણત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73E24CB3" w14:textId="77777777" w:rsidR="00EC53E3" w:rsidRDefault="002F02F3">
      <w:pPr>
        <w:rPr>
          <w:sz w:val="18"/>
        </w:rPr>
      </w:pPr>
      <w:r>
        <w:br w:type="column"/>
      </w:r>
    </w:p>
    <w:p w14:paraId="4BA56A0F" w14:textId="77777777" w:rsidR="00EC53E3" w:rsidRDefault="00EC53E3">
      <w:pPr>
        <w:pStyle w:val="BodyText"/>
        <w:rPr>
          <w:sz w:val="18"/>
        </w:rPr>
      </w:pPr>
    </w:p>
    <w:p w14:paraId="23E2A52E" w14:textId="77777777" w:rsidR="00EC53E3" w:rsidRDefault="00EC53E3">
      <w:pPr>
        <w:pStyle w:val="BodyText"/>
        <w:spacing w:before="7"/>
        <w:rPr>
          <w:sz w:val="21"/>
        </w:rPr>
      </w:pPr>
    </w:p>
    <w:p w14:paraId="48E7A67C" w14:textId="77777777" w:rsidR="00EC53E3" w:rsidRDefault="00000000">
      <w:pPr>
        <w:ind w:left="420"/>
        <w:rPr>
          <w:b/>
          <w:sz w:val="15"/>
        </w:rPr>
      </w:pPr>
      <w:r>
        <w:pict w14:anchorId="4E068733">
          <v:group id="docshapegroup24" o:spid="_x0000_s2077" style="position:absolute;left:0;text-align:left;margin-left:446pt;margin-top:-12.4pt;width:19.3pt;height:42.05pt;z-index:-251645952;mso-position-horizontal-relative:page" coordorigin="8920,-248" coordsize="386,841">
            <v:rect id="docshape25" o:spid="_x0000_s2078" style="position:absolute;left:8936;top:-76;width:364;height:358" filled="f" fillcolor="#283b8c" stroked="f"/>
            <v:rect id="docshape26" o:spid="_x0000_s2079" style="position:absolute;left:8936;top:-76;width:364;height:358" filled="f" strokeweight=".54pt"/>
            <v:line id="_x0000_s2080" style="position:absolute" from="8936,576" to="8936,-232" strokeweight="1.62pt"/>
            <v:shape id="docshape27" o:spid="_x0000_s2081" style="position:absolute;left:8919;top:-249;width:33;height:841" coordorigin="8920,-248" coordsize="33,841" o:spt="100" adj="0,,0" path="m8952,576r-5,-11l8936,560r-11,5l8920,576r5,12l8936,593r11,-5l8952,576xm8952,-232r-5,-12l8936,-248r-11,4l8920,-232r5,11l8936,-216r11,-5l8952,-232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8F7AAF">
        <w:rPr>
          <w:b/>
          <w:w w:val="105"/>
          <w:sz w:val="15"/>
          <w:lang w:val="gu"/>
        </w:rPr>
        <w:t>__%</w:t>
      </w:r>
    </w:p>
    <w:p w14:paraId="79EAB58A" w14:textId="77777777" w:rsidR="00EC53E3" w:rsidRDefault="00EC53E3">
      <w:pPr>
        <w:pStyle w:val="BodyText"/>
        <w:spacing w:before="2"/>
        <w:rPr>
          <w:b/>
          <w:sz w:val="16"/>
        </w:rPr>
      </w:pPr>
    </w:p>
    <w:p w14:paraId="3C436ED0" w14:textId="77777777" w:rsidR="00EC53E3" w:rsidRDefault="002F02F3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1FEE8D3" w14:textId="77777777" w:rsidR="00EC53E3" w:rsidRDefault="00EC53E3">
      <w:pPr>
        <w:rPr>
          <w:sz w:val="14"/>
        </w:rPr>
        <w:sectPr w:rsidR="00EC53E3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116" w:space="505"/>
            <w:col w:w="1537" w:space="1381"/>
            <w:col w:w="1898" w:space="724"/>
            <w:col w:w="2599"/>
          </w:cols>
        </w:sectPr>
      </w:pPr>
    </w:p>
    <w:p w14:paraId="2B36902A" w14:textId="77777777" w:rsidR="00EC53E3" w:rsidRDefault="002F02F3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6704" behindDoc="0" locked="0" layoutInCell="1" allowOverlap="1" wp14:anchorId="6B7D8F19" wp14:editId="4AE7A146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4566DC" w14:textId="77777777" w:rsidR="00EC53E3" w:rsidRDefault="002F02F3" w:rsidP="00FD04C8">
      <w:pPr>
        <w:pStyle w:val="BodyText"/>
        <w:spacing w:before="217"/>
        <w:ind w:left="8640" w:firstLine="720"/>
      </w:pP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6C880154" w14:textId="77777777" w:rsidR="00EC53E3" w:rsidRDefault="002F02F3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38A7D393" w14:textId="77777777" w:rsidR="00EC53E3" w:rsidRDefault="00000000">
      <w:pPr>
        <w:spacing w:before="44"/>
        <w:ind w:left="107" w:firstLine="43"/>
        <w:rPr>
          <w:sz w:val="12"/>
        </w:rPr>
      </w:pPr>
      <w:r>
        <w:pict w14:anchorId="3322E98D">
          <v:shape id="docshape28" o:spid="_x0000_s2082" type="#_x0000_t202" style="position:absolute;left:0;text-align:left;margin-left:42.4pt;margin-top:3.15pt;width:2.2pt;height:10.4pt;z-index:-251644928;mso-position-horizontal-relative:page" filled="f" stroked="f">
            <v:textbox inset="0,0,0,0">
              <w:txbxContent>
                <w:p w14:paraId="24B49384" w14:textId="77777777" w:rsidR="00EC53E3" w:rsidRDefault="002F02F3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AE3FE9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ઓફ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કેન્સાસ</w:t>
      </w:r>
      <w:r w:rsidR="00AE3FE9">
        <w:rPr>
          <w:sz w:val="12"/>
          <w:lang w:val="gu"/>
        </w:rPr>
        <w:t xml:space="preserve">. </w:t>
      </w:r>
      <w:r w:rsidR="00AE3FE9">
        <w:rPr>
          <w:rFonts w:cs="Shruti"/>
          <w:sz w:val="12"/>
          <w:szCs w:val="12"/>
          <w:cs/>
          <w:lang w:val="gu" w:bidi="gu"/>
        </w:rPr>
        <w:t>સર્વહક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સ્વાધીન</w:t>
      </w:r>
      <w:r w:rsidR="00AE3FE9">
        <w:rPr>
          <w:sz w:val="12"/>
          <w:lang w:val="gu"/>
        </w:rPr>
        <w:t xml:space="preserve">. </w:t>
      </w:r>
      <w:r w:rsidR="00AE3FE9">
        <w:rPr>
          <w:rFonts w:cs="Shruti"/>
          <w:sz w:val="12"/>
          <w:szCs w:val="12"/>
          <w:cs/>
          <w:lang w:val="gu" w:bidi="gu"/>
        </w:rPr>
        <w:t>માત્ર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શૈક્ષણિક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હેતુઓ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માટે</w:t>
      </w:r>
      <w:r w:rsidR="00AE3FE9">
        <w:rPr>
          <w:sz w:val="12"/>
          <w:lang w:val="gu"/>
        </w:rPr>
        <w:t xml:space="preserve">. </w:t>
      </w:r>
      <w:r w:rsidR="00AE3FE9">
        <w:rPr>
          <w:rFonts w:cs="Shruti"/>
          <w:sz w:val="12"/>
          <w:szCs w:val="12"/>
          <w:cs/>
          <w:lang w:val="gu" w:bidi="gu"/>
        </w:rPr>
        <w:t>પરવાનગી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વિના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વાણિજ્યિક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અથવા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અન્ય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હેતુઓ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માટે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ઉપયોગ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કરી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શકાશે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નહીં</w:t>
      </w:r>
      <w:r w:rsidR="00AE3FE9">
        <w:rPr>
          <w:sz w:val="12"/>
          <w:lang w:val="gu"/>
        </w:rPr>
        <w:t xml:space="preserve">. “Dynamic Learning Maps” </w:t>
      </w:r>
      <w:r w:rsidR="00AE3FE9">
        <w:rPr>
          <w:rFonts w:cs="Shruti"/>
          <w:sz w:val="12"/>
          <w:szCs w:val="12"/>
          <w:cs/>
          <w:lang w:val="gu" w:bidi="gu"/>
        </w:rPr>
        <w:t>એ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ઓફ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કેન્સાસનો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ટ્રેડમાર્ક</w:t>
      </w:r>
      <w:r w:rsidR="00AE3FE9">
        <w:rPr>
          <w:sz w:val="12"/>
          <w:lang w:val="gu"/>
        </w:rPr>
        <w:t xml:space="preserve"> </w:t>
      </w:r>
      <w:r w:rsidR="00AE3FE9">
        <w:rPr>
          <w:rFonts w:cs="Shruti"/>
          <w:sz w:val="12"/>
          <w:szCs w:val="12"/>
          <w:cs/>
          <w:lang w:val="gu" w:bidi="gu"/>
        </w:rPr>
        <w:t>છે</w:t>
      </w:r>
      <w:r w:rsidR="00AE3FE9">
        <w:rPr>
          <w:sz w:val="12"/>
          <w:lang w:val="gu"/>
        </w:rPr>
        <w:t>.</w:t>
      </w:r>
    </w:p>
    <w:p w14:paraId="196C8326" w14:textId="77777777" w:rsidR="00EC53E3" w:rsidRDefault="00EC53E3">
      <w:pPr>
        <w:rPr>
          <w:sz w:val="12"/>
        </w:rPr>
        <w:sectPr w:rsidR="00EC53E3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72F00CFD" w14:textId="77777777" w:rsidR="00EC53E3" w:rsidRDefault="00EC53E3">
      <w:pPr>
        <w:pStyle w:val="BodyText"/>
        <w:rPr>
          <w:sz w:val="3"/>
        </w:rPr>
      </w:pPr>
    </w:p>
    <w:p w14:paraId="7E2F2AFC" w14:textId="77777777" w:rsidR="00EC53E3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417CA100">
          <v:group id="docshapegroup29" o:spid="_x0000_s2083" style="width:527.25pt;height:1.5pt;mso-position-horizontal-relative:char;mso-position-vertical-relative:line" coordsize="10545,30">
            <v:rect id="docshape30" o:spid="_x0000_s2084" style="position:absolute;width:10545;height:30" fillcolor="black" stroked="f"/>
            <w10:anchorlock/>
          </v:group>
        </w:pict>
      </w:r>
    </w:p>
    <w:p w14:paraId="72910718" w14:textId="77777777" w:rsidR="00EC53E3" w:rsidRDefault="002F02F3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40CA262B" w14:textId="77777777" w:rsidR="00EC53E3" w:rsidRDefault="00EC53E3">
      <w:pPr>
        <w:pStyle w:val="BodyText"/>
        <w:rPr>
          <w:b/>
          <w:sz w:val="20"/>
        </w:rPr>
      </w:pPr>
    </w:p>
    <w:p w14:paraId="2627229A" w14:textId="77777777" w:rsidR="00EC53E3" w:rsidRDefault="00EC53E3">
      <w:pPr>
        <w:pStyle w:val="BodyText"/>
        <w:spacing w:before="6"/>
        <w:rPr>
          <w:b/>
          <w:sz w:val="23"/>
        </w:rPr>
      </w:pPr>
    </w:p>
    <w:p w14:paraId="466745C3" w14:textId="77777777" w:rsidR="00EC53E3" w:rsidRDefault="00EC53E3">
      <w:pPr>
        <w:rPr>
          <w:sz w:val="23"/>
        </w:rPr>
        <w:sectPr w:rsidR="00EC53E3">
          <w:pgSz w:w="12240" w:h="15840"/>
          <w:pgMar w:top="2980" w:right="740" w:bottom="280" w:left="740" w:header="1209" w:footer="0" w:gutter="0"/>
          <w:cols w:space="720"/>
        </w:sectPr>
      </w:pPr>
    </w:p>
    <w:p w14:paraId="02EC1F30" w14:textId="77777777" w:rsidR="00EC53E3" w:rsidRDefault="002F02F3">
      <w:pPr>
        <w:pStyle w:val="BodyText"/>
        <w:spacing w:before="102" w:line="256" w:lineRule="auto"/>
        <w:ind w:left="107" w:right="308"/>
      </w:pPr>
      <w:r>
        <w:rPr>
          <w:lang w:val="gu"/>
        </w:rPr>
        <w:t xml:space="preserve">M.C2.2: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પરિમિત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ઘન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કળાયેલ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ોયડા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કેલો</w:t>
      </w:r>
    </w:p>
    <w:p w14:paraId="377523A5" w14:textId="77777777" w:rsidR="00EC53E3" w:rsidRDefault="00EC53E3">
      <w:pPr>
        <w:pStyle w:val="BodyText"/>
        <w:rPr>
          <w:sz w:val="26"/>
        </w:rPr>
      </w:pPr>
    </w:p>
    <w:p w14:paraId="23E5350E" w14:textId="77777777" w:rsidR="00EC53E3" w:rsidRDefault="002F02F3">
      <w:pPr>
        <w:pStyle w:val="BodyText"/>
        <w:spacing w:before="161" w:line="256" w:lineRule="auto"/>
        <w:ind w:left="107" w:right="34"/>
      </w:pPr>
      <w:r>
        <w:rPr>
          <w:lang w:val="gu"/>
        </w:rPr>
        <w:t xml:space="preserve">M.C3.2: </w:t>
      </w:r>
      <w:r>
        <w:rPr>
          <w:rFonts w:cs="Shruti"/>
          <w:cs/>
          <w:lang w:val="gu" w:bidi="gu"/>
        </w:rPr>
        <w:t>ડેટ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ડિસ્પ્લે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જૂઆ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ર્થઘટ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2B3128D6" w14:textId="77777777" w:rsidR="00EC53E3" w:rsidRDefault="002F02F3">
      <w:pPr>
        <w:rPr>
          <w:sz w:val="18"/>
        </w:rPr>
      </w:pPr>
      <w:r>
        <w:br w:type="column"/>
      </w:r>
    </w:p>
    <w:p w14:paraId="17F86FEA" w14:textId="77777777" w:rsidR="00EC53E3" w:rsidRDefault="00EC53E3">
      <w:pPr>
        <w:pStyle w:val="BodyText"/>
        <w:rPr>
          <w:sz w:val="18"/>
        </w:rPr>
      </w:pPr>
    </w:p>
    <w:p w14:paraId="30EA1324" w14:textId="77777777" w:rsidR="00EC53E3" w:rsidRDefault="002F02F3">
      <w:pPr>
        <w:spacing w:before="113"/>
        <w:ind w:left="107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1EED0939" w14:textId="77777777" w:rsidR="00EC53E3" w:rsidRDefault="00EC53E3">
      <w:pPr>
        <w:pStyle w:val="BodyText"/>
        <w:spacing w:before="2"/>
        <w:rPr>
          <w:b/>
          <w:sz w:val="16"/>
        </w:rPr>
      </w:pPr>
    </w:p>
    <w:p w14:paraId="06878B94" w14:textId="77777777" w:rsidR="00EC53E3" w:rsidRDefault="00000000" w:rsidP="00982647">
      <w:pPr>
        <w:ind w:left="159" w:right="-333"/>
        <w:rPr>
          <w:i/>
          <w:sz w:val="14"/>
        </w:rPr>
      </w:pPr>
      <w:r>
        <w:pict w14:anchorId="65394288">
          <v:group id="docshapegroup31" o:spid="_x0000_s2085" style="position:absolute;left:0;text-align:left;margin-left:169.05pt;margin-top:-30.35pt;width:1.65pt;height:42.05pt;z-index:251660288;mso-position-horizontal-relative:page" coordorigin="3381,-607" coordsize="33,841">
            <v:shape id="docshape32" o:spid="_x0000_s2086" style="position:absolute;left:3397;top:-435;width:2;height:358" coordorigin="3397,-434" coordsize="0,358" path="m3397,-434r,357l3397,-434xe" fillcolor="#283b8c" stroked="f">
              <v:path arrowok="t"/>
            </v:shape>
            <v:shape id="docshape33" o:spid="_x0000_s2087" style="position:absolute;left:3397;top:-435;width:2;height:358" coordorigin="3397,-434" coordsize="0,358" path="m3397,-77r,-357l3397,-77xe" filled="f" strokeweight=".54pt">
              <v:path arrowok="t"/>
            </v:shape>
            <v:line id="_x0000_s2088" style="position:absolute" from="3397,218" to="3397,-591" strokeweight="1.62pt"/>
            <v:shape id="docshape34" o:spid="_x0000_s2089" style="position:absolute;left:3381;top:-607;width:33;height:841" coordorigin="3381,-607" coordsize="33,841" o:spt="100" adj="0,,0" path="m3413,218r-4,-12l3397,202r-11,4l3381,218r5,11l3397,234r12,-5l3413,218xm3413,-591r-4,-11l3397,-607r-11,5l3381,-591r5,12l3397,-575r12,-4l3413,-591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AE3FE9">
        <w:rPr>
          <w:i/>
          <w:sz w:val="14"/>
          <w:lang w:val="gu"/>
        </w:rPr>
        <w:t xml:space="preserve">5 </w:t>
      </w:r>
      <w:r w:rsidR="00AE3FE9"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 w:rsidR="00AE3FE9">
        <w:rPr>
          <w:i/>
          <w:sz w:val="14"/>
          <w:lang w:val="gu"/>
        </w:rPr>
        <w:t xml:space="preserve"> _ </w:t>
      </w:r>
      <w:r w:rsidR="00AE3FE9"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 w:rsidR="00AE3FE9">
        <w:rPr>
          <w:i/>
          <w:sz w:val="14"/>
          <w:lang w:val="gu"/>
        </w:rPr>
        <w:t xml:space="preserve"> </w:t>
      </w:r>
      <w:r w:rsidR="00AE3FE9"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19026544" w14:textId="77777777" w:rsidR="00EC53E3" w:rsidRDefault="00EC53E3">
      <w:pPr>
        <w:pStyle w:val="BodyText"/>
        <w:rPr>
          <w:i/>
          <w:sz w:val="16"/>
        </w:rPr>
      </w:pPr>
    </w:p>
    <w:p w14:paraId="0BF39389" w14:textId="77777777" w:rsidR="00EC53E3" w:rsidRDefault="00EC53E3">
      <w:pPr>
        <w:pStyle w:val="BodyText"/>
        <w:rPr>
          <w:i/>
          <w:sz w:val="16"/>
        </w:rPr>
      </w:pPr>
    </w:p>
    <w:p w14:paraId="1A6F9A3B" w14:textId="77777777" w:rsidR="00EC53E3" w:rsidRDefault="00EC53E3">
      <w:pPr>
        <w:pStyle w:val="BodyText"/>
        <w:rPr>
          <w:i/>
          <w:sz w:val="16"/>
        </w:rPr>
      </w:pPr>
    </w:p>
    <w:p w14:paraId="467C8A65" w14:textId="77777777" w:rsidR="00EC53E3" w:rsidRDefault="00EC53E3">
      <w:pPr>
        <w:pStyle w:val="BodyText"/>
        <w:spacing w:before="5"/>
        <w:rPr>
          <w:i/>
          <w:sz w:val="17"/>
        </w:rPr>
      </w:pPr>
    </w:p>
    <w:p w14:paraId="32D6310A" w14:textId="77777777" w:rsidR="00673DC0" w:rsidRDefault="00000000" w:rsidP="00673DC0">
      <w:pPr>
        <w:spacing w:before="113"/>
        <w:ind w:left="107"/>
        <w:rPr>
          <w:b/>
          <w:sz w:val="15"/>
        </w:rPr>
      </w:pPr>
      <w:r>
        <w:pict w14:anchorId="60BA4AD3">
          <v:group id="docshapegroup35" o:spid="_x0000_s2090" style="position:absolute;left:0;text-align:left;margin-left:169.05pt;margin-top:-12.35pt;width:1.65pt;height:42.05pt;z-index:251661312;mso-position-horizontal-relative:page" coordorigin="3381,-247" coordsize="33,841">
            <v:shape id="docshape36" o:spid="_x0000_s2091" style="position:absolute;left:3397;top:-75;width:2;height:358" coordorigin="3397,-75" coordsize="0,358" path="m3397,-75r,358l3397,-75xe" fillcolor="#283b8c" stroked="f">
              <v:path arrowok="t"/>
            </v:shape>
            <v:shape id="docshape37" o:spid="_x0000_s2092" style="position:absolute;left:3397;top:-75;width:2;height:358" coordorigin="3397,-75" coordsize="0,358" path="m3397,283r,-358l3397,283xe" filled="f" strokeweight=".54pt">
              <v:path arrowok="t"/>
            </v:shape>
            <v:line id="_x0000_s2093" style="position:absolute" from="3397,577" to="3397,-231" strokeweight="1.62pt"/>
            <v:shape id="docshape38" o:spid="_x0000_s2094" style="position:absolute;left:3381;top:-248;width:33;height:841" coordorigin="3381,-247" coordsize="33,841" o:spt="100" adj="0,,0" path="m3413,577r-4,-11l3397,561r-11,5l3381,577r5,12l3397,594r12,-5l3413,577xm3413,-231r-4,-12l3397,-247r-11,4l3381,-231r5,11l3397,-215r12,-5l3413,-231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2F02F3">
        <w:rPr>
          <w:b/>
          <w:w w:val="105"/>
          <w:sz w:val="15"/>
          <w:lang w:val="gu"/>
        </w:rPr>
        <w:t>___%</w:t>
      </w:r>
    </w:p>
    <w:p w14:paraId="5E241922" w14:textId="77777777" w:rsidR="00EC53E3" w:rsidRDefault="00EC53E3" w:rsidP="00673DC0">
      <w:pPr>
        <w:spacing w:before="1"/>
        <w:ind w:left="107"/>
        <w:rPr>
          <w:b/>
          <w:sz w:val="15"/>
        </w:rPr>
      </w:pPr>
    </w:p>
    <w:p w14:paraId="29E518A7" w14:textId="77777777" w:rsidR="00EC53E3" w:rsidRDefault="00EC53E3">
      <w:pPr>
        <w:pStyle w:val="BodyText"/>
        <w:spacing w:before="1"/>
        <w:rPr>
          <w:b/>
          <w:sz w:val="16"/>
        </w:rPr>
      </w:pPr>
    </w:p>
    <w:p w14:paraId="54EF7657" w14:textId="77777777" w:rsidR="00EC53E3" w:rsidRDefault="002F02F3" w:rsidP="00982647">
      <w:pPr>
        <w:spacing w:before="1"/>
        <w:ind w:left="159" w:right="-475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19BBFE0" w14:textId="77777777" w:rsidR="00EC53E3" w:rsidRDefault="002F02F3">
      <w:pPr>
        <w:pStyle w:val="BodyText"/>
        <w:spacing w:before="102" w:line="256" w:lineRule="auto"/>
        <w:ind w:left="107" w:right="80"/>
      </w:pPr>
      <w:r>
        <w:rPr>
          <w:lang w:val="gu"/>
        </w:rPr>
        <w:br w:type="column"/>
      </w:r>
      <w:r>
        <w:rPr>
          <w:lang w:val="gu"/>
        </w:rPr>
        <w:t xml:space="preserve">M.C3.1: </w:t>
      </w:r>
      <w:r>
        <w:rPr>
          <w:rFonts w:cs="Shruti"/>
          <w:cs/>
          <w:lang w:val="gu" w:bidi="gu"/>
        </w:rPr>
        <w:t>માપન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ાંત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પ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કમો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4F1CA6CD" w14:textId="77777777" w:rsidR="00EC53E3" w:rsidRDefault="00EC53E3">
      <w:pPr>
        <w:pStyle w:val="BodyText"/>
        <w:spacing w:before="3"/>
        <w:rPr>
          <w:sz w:val="28"/>
        </w:rPr>
      </w:pPr>
    </w:p>
    <w:p w14:paraId="1937E9AE" w14:textId="77777777" w:rsidR="00EC53E3" w:rsidRDefault="002F02F3">
      <w:pPr>
        <w:pStyle w:val="BodyText"/>
        <w:spacing w:before="18" w:line="256" w:lineRule="auto"/>
        <w:ind w:left="107" w:right="35"/>
      </w:pPr>
      <w:r w:rsidRPr="00155170">
        <w:rPr>
          <w:spacing w:val="-1"/>
          <w:lang w:val="gu"/>
        </w:rPr>
        <w:t xml:space="preserve">M.C4.1: </w:t>
      </w:r>
      <w:r w:rsidRPr="00155170">
        <w:rPr>
          <w:rFonts w:cs="Shruti"/>
          <w:spacing w:val="-1"/>
          <w:cs/>
          <w:lang w:val="gu" w:bidi="gu"/>
        </w:rPr>
        <w:t>કોયડાઓ</w:t>
      </w:r>
      <w:r w:rsidRPr="00155170">
        <w:rPr>
          <w:spacing w:val="-1"/>
          <w:lang w:val="gu"/>
        </w:rPr>
        <w:t xml:space="preserve"> </w:t>
      </w:r>
      <w:r w:rsidRPr="00155170">
        <w:rPr>
          <w:rFonts w:cs="Shruti"/>
          <w:spacing w:val="-1"/>
          <w:cs/>
          <w:lang w:val="gu" w:bidi="gu"/>
        </w:rPr>
        <w:t>ઉકેલવા</w:t>
      </w:r>
      <w:r w:rsidRPr="00155170">
        <w:rPr>
          <w:spacing w:val="-1"/>
          <w:lang w:val="gu"/>
        </w:rPr>
        <w:t xml:space="preserve"> </w:t>
      </w:r>
      <w:r w:rsidRPr="00155170">
        <w:rPr>
          <w:rFonts w:cs="Shruti"/>
          <w:spacing w:val="-1"/>
          <w:cs/>
          <w:lang w:val="gu" w:bidi="gu"/>
        </w:rPr>
        <w:t>માટે</w:t>
      </w:r>
      <w:r w:rsidRPr="00155170">
        <w:rPr>
          <w:spacing w:val="-1"/>
          <w:lang w:val="gu"/>
        </w:rPr>
        <w:t xml:space="preserve"> </w:t>
      </w:r>
      <w:r w:rsidRPr="00155170">
        <w:rPr>
          <w:rFonts w:cs="Shruti"/>
          <w:spacing w:val="-1"/>
          <w:cs/>
          <w:lang w:val="gu" w:bidi="gu"/>
        </w:rPr>
        <w:t>ઓપરેશન્સ</w:t>
      </w:r>
      <w:r w:rsidRPr="00155170">
        <w:rPr>
          <w:spacing w:val="-1"/>
          <w:lang w:val="gu"/>
        </w:rPr>
        <w:t xml:space="preserve"> </w:t>
      </w:r>
      <w:r w:rsidRPr="00155170">
        <w:rPr>
          <w:rFonts w:cs="Shruti"/>
          <w:spacing w:val="-1"/>
          <w:cs/>
          <w:lang w:val="gu" w:bidi="gu"/>
        </w:rPr>
        <w:t>અને</w:t>
      </w:r>
      <w:r w:rsidRPr="00155170">
        <w:rPr>
          <w:spacing w:val="-1"/>
          <w:lang w:val="gu"/>
        </w:rPr>
        <w:t xml:space="preserve"> </w:t>
      </w:r>
      <w:r w:rsidRPr="00155170">
        <w:rPr>
          <w:rFonts w:cs="Shruti"/>
          <w:spacing w:val="-1"/>
          <w:cs/>
          <w:lang w:val="gu" w:bidi="gu"/>
        </w:rPr>
        <w:t>મોડલ્સનો</w:t>
      </w:r>
      <w:r w:rsidRPr="00155170">
        <w:rPr>
          <w:spacing w:val="-1"/>
          <w:lang w:val="gu"/>
        </w:rPr>
        <w:t xml:space="preserve"> </w:t>
      </w:r>
      <w:r w:rsidRPr="00155170">
        <w:rPr>
          <w:rFonts w:cs="Shruti"/>
          <w:spacing w:val="-1"/>
          <w:cs/>
          <w:lang w:val="gu" w:bidi="gu"/>
        </w:rPr>
        <w:t>ઉપયોગ</w:t>
      </w:r>
      <w:r w:rsidRPr="00155170">
        <w:rPr>
          <w:spacing w:val="-1"/>
          <w:lang w:val="gu"/>
        </w:rPr>
        <w:t xml:space="preserve"> </w:t>
      </w:r>
      <w:r w:rsidRPr="00155170">
        <w:rPr>
          <w:rFonts w:cs="Shruti"/>
          <w:spacing w:val="-1"/>
          <w:cs/>
          <w:lang w:val="gu" w:bidi="gu"/>
        </w:rPr>
        <w:t>કરો</w:t>
      </w:r>
    </w:p>
    <w:p w14:paraId="110C8A09" w14:textId="77777777" w:rsidR="00EC53E3" w:rsidRDefault="002F02F3">
      <w:pPr>
        <w:rPr>
          <w:sz w:val="18"/>
        </w:rPr>
      </w:pPr>
      <w:r>
        <w:br w:type="column"/>
      </w:r>
    </w:p>
    <w:p w14:paraId="29183C3C" w14:textId="77777777" w:rsidR="00EC53E3" w:rsidRDefault="00EC53E3">
      <w:pPr>
        <w:pStyle w:val="BodyText"/>
        <w:rPr>
          <w:sz w:val="18"/>
        </w:rPr>
      </w:pPr>
    </w:p>
    <w:p w14:paraId="21CB8FC8" w14:textId="77777777" w:rsidR="00EC53E3" w:rsidRDefault="002F02F3">
      <w:pPr>
        <w:spacing w:before="113"/>
        <w:ind w:left="471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1957B829" w14:textId="77777777" w:rsidR="00EC53E3" w:rsidRDefault="00EC53E3">
      <w:pPr>
        <w:pStyle w:val="BodyText"/>
        <w:spacing w:before="2"/>
        <w:rPr>
          <w:b/>
          <w:sz w:val="16"/>
        </w:rPr>
      </w:pPr>
    </w:p>
    <w:p w14:paraId="5540C1D4" w14:textId="77777777" w:rsidR="00EC53E3" w:rsidRDefault="00000000">
      <w:pPr>
        <w:ind w:left="159"/>
        <w:rPr>
          <w:i/>
          <w:sz w:val="14"/>
        </w:rPr>
      </w:pPr>
      <w:r>
        <w:pict w14:anchorId="65D55E50">
          <v:group id="docshapegroup39" o:spid="_x0000_s2095" style="position:absolute;left:0;text-align:left;margin-left:446pt;margin-top:-30.35pt;width:19.3pt;height:42.05pt;z-index:-251643904;mso-position-horizontal-relative:page" coordorigin="8920,-607" coordsize="386,841">
            <v:rect id="docshape40" o:spid="_x0000_s2096" style="position:absolute;left:8936;top:-435;width:364;height:358" filled="f" fillcolor="#283b8c" stroked="f"/>
            <v:rect id="docshape41" o:spid="_x0000_s2097" style="position:absolute;left:8936;top:-435;width:364;height:358" filled="f" strokeweight=".54pt"/>
            <v:line id="_x0000_s2098" style="position:absolute" from="8936,218" to="8936,-591" strokeweight="1.62pt"/>
            <v:shape id="docshape42" o:spid="_x0000_s2099" style="position:absolute;left:8919;top:-607;width:33;height:841" coordorigin="8920,-607" coordsize="33,841" o:spt="100" adj="0,,0" path="m8952,218r-5,-12l8936,202r-11,4l8920,218r5,11l8936,234r11,-5l8952,218xm8952,-591r-5,-11l8936,-607r-11,5l8920,-591r5,12l8936,-575r11,-4l8952,-591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AE3FE9">
        <w:rPr>
          <w:i/>
          <w:sz w:val="14"/>
          <w:lang w:val="gu"/>
        </w:rPr>
        <w:t xml:space="preserve">5 </w:t>
      </w:r>
      <w:r w:rsidR="00AE3FE9"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 w:rsidR="00AE3FE9">
        <w:rPr>
          <w:i/>
          <w:sz w:val="14"/>
          <w:lang w:val="gu"/>
        </w:rPr>
        <w:t xml:space="preserve"> _ </w:t>
      </w:r>
      <w:r w:rsidR="00AE3FE9"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 w:rsidR="00AE3FE9">
        <w:rPr>
          <w:i/>
          <w:sz w:val="14"/>
          <w:lang w:val="gu"/>
        </w:rPr>
        <w:t xml:space="preserve"> </w:t>
      </w:r>
      <w:r w:rsidR="00AE3FE9"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058C00D" w14:textId="77777777" w:rsidR="00EC53E3" w:rsidRDefault="00EC53E3">
      <w:pPr>
        <w:pStyle w:val="BodyText"/>
        <w:rPr>
          <w:i/>
          <w:sz w:val="16"/>
        </w:rPr>
      </w:pPr>
    </w:p>
    <w:p w14:paraId="57CC8AFD" w14:textId="77777777" w:rsidR="00EC53E3" w:rsidRDefault="00EC53E3">
      <w:pPr>
        <w:pStyle w:val="BodyText"/>
        <w:rPr>
          <w:i/>
          <w:sz w:val="16"/>
        </w:rPr>
      </w:pPr>
    </w:p>
    <w:p w14:paraId="5CFCE4B3" w14:textId="77777777" w:rsidR="00EC53E3" w:rsidRDefault="00EC53E3">
      <w:pPr>
        <w:pStyle w:val="BodyText"/>
        <w:rPr>
          <w:i/>
          <w:sz w:val="16"/>
        </w:rPr>
      </w:pPr>
    </w:p>
    <w:p w14:paraId="6CDE8A3B" w14:textId="77777777" w:rsidR="00EC53E3" w:rsidRDefault="00EC53E3">
      <w:pPr>
        <w:pStyle w:val="BodyText"/>
        <w:spacing w:before="5"/>
        <w:rPr>
          <w:i/>
          <w:sz w:val="17"/>
        </w:rPr>
      </w:pPr>
    </w:p>
    <w:p w14:paraId="3069E628" w14:textId="77777777" w:rsidR="00673DC0" w:rsidRDefault="00000000" w:rsidP="00673DC0">
      <w:pPr>
        <w:spacing w:before="113"/>
        <w:ind w:left="107"/>
        <w:rPr>
          <w:b/>
          <w:sz w:val="15"/>
        </w:rPr>
      </w:pPr>
      <w:r>
        <w:pict w14:anchorId="458FFEDA">
          <v:group id="docshapegroup43" o:spid="_x0000_s2100" style="position:absolute;left:0;text-align:left;margin-left:446pt;margin-top:-12.35pt;width:1.65pt;height:42.05pt;z-index:251662336;mso-position-horizontal-relative:page" coordorigin="8920,-247" coordsize="33,841">
            <v:shape id="docshape44" o:spid="_x0000_s2101" style="position:absolute;left:8936;top:-75;width:2;height:358" coordorigin="8936,-75" coordsize="0,358" path="m8936,-75r,358l8936,-75xe" fillcolor="#283b8c" stroked="f">
              <v:path arrowok="t"/>
            </v:shape>
            <v:shape id="docshape45" o:spid="_x0000_s2102" style="position:absolute;left:8936;top:-75;width:2;height:358" coordorigin="8936,-75" coordsize="0,358" path="m8936,283r,-358l8936,283xe" filled="f" strokeweight=".54pt">
              <v:path arrowok="t"/>
            </v:shape>
            <v:line id="_x0000_s2103" style="position:absolute" from="8936,577" to="8936,-231" strokeweight="1.62pt"/>
            <v:shape id="docshape46" o:spid="_x0000_s2104" style="position:absolute;left:8919;top:-248;width:33;height:841" coordorigin="8920,-247" coordsize="33,841" o:spt="100" adj="0,,0" path="m8952,577r-5,-11l8936,561r-11,5l8920,577r5,12l8936,594r11,-5l8952,577xm8952,-231r-5,-12l8936,-247r-11,4l8920,-231r5,11l8936,-215r11,-5l8952,-231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657C42">
        <w:rPr>
          <w:b/>
          <w:w w:val="105"/>
          <w:sz w:val="15"/>
          <w:lang w:val="gu"/>
        </w:rPr>
        <w:t>____%</w:t>
      </w:r>
    </w:p>
    <w:p w14:paraId="69AF5596" w14:textId="77777777" w:rsidR="00EC53E3" w:rsidRDefault="00EC53E3">
      <w:pPr>
        <w:spacing w:before="1"/>
        <w:ind w:left="107"/>
        <w:rPr>
          <w:b/>
          <w:sz w:val="15"/>
        </w:rPr>
      </w:pPr>
    </w:p>
    <w:p w14:paraId="06733928" w14:textId="77777777" w:rsidR="00EC53E3" w:rsidRDefault="00EC53E3">
      <w:pPr>
        <w:pStyle w:val="BodyText"/>
        <w:spacing w:before="1"/>
        <w:rPr>
          <w:b/>
          <w:sz w:val="16"/>
        </w:rPr>
      </w:pPr>
    </w:p>
    <w:p w14:paraId="0D6468F5" w14:textId="77777777" w:rsidR="00EC53E3" w:rsidRDefault="002F02F3">
      <w:pPr>
        <w:spacing w:before="1"/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601B4609" w14:textId="77777777" w:rsidR="00EC53E3" w:rsidRDefault="00EC53E3">
      <w:pPr>
        <w:rPr>
          <w:sz w:val="14"/>
        </w:rPr>
        <w:sectPr w:rsidR="00EC53E3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417" w:space="153"/>
            <w:col w:w="1510" w:space="1458"/>
            <w:col w:w="2403" w:space="168"/>
            <w:col w:w="2651"/>
          </w:cols>
        </w:sectPr>
      </w:pPr>
    </w:p>
    <w:p w14:paraId="115AA89B" w14:textId="77777777" w:rsidR="00EC53E3" w:rsidRDefault="00EC53E3">
      <w:pPr>
        <w:pStyle w:val="BodyText"/>
        <w:rPr>
          <w:i/>
          <w:sz w:val="20"/>
        </w:rPr>
      </w:pPr>
    </w:p>
    <w:p w14:paraId="5E02F3E9" w14:textId="77777777" w:rsidR="00EC53E3" w:rsidRDefault="00EC53E3">
      <w:pPr>
        <w:rPr>
          <w:sz w:val="20"/>
        </w:rPr>
        <w:sectPr w:rsidR="00EC53E3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325414ED" w14:textId="77777777" w:rsidR="00EC53E3" w:rsidRDefault="002F02F3">
      <w:pPr>
        <w:pStyle w:val="BodyText"/>
        <w:spacing w:before="229" w:line="256" w:lineRule="auto"/>
        <w:ind w:left="107" w:right="20"/>
      </w:pPr>
      <w:r>
        <w:rPr>
          <w:lang w:val="gu"/>
        </w:rPr>
        <w:t xml:space="preserve">M.C4.2: </w:t>
      </w:r>
      <w:r>
        <w:rPr>
          <w:rFonts w:cs="Shruti"/>
          <w:cs/>
          <w:lang w:val="gu" w:bidi="gu"/>
        </w:rPr>
        <w:t>પેટર્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્યાત્મ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ચારસરણ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ો</w:t>
      </w:r>
    </w:p>
    <w:p w14:paraId="5EB3956C" w14:textId="77777777" w:rsidR="00EC53E3" w:rsidRDefault="002F02F3">
      <w:pPr>
        <w:rPr>
          <w:sz w:val="18"/>
        </w:rPr>
      </w:pPr>
      <w:r>
        <w:br w:type="column"/>
      </w:r>
    </w:p>
    <w:p w14:paraId="2A783B75" w14:textId="77777777" w:rsidR="00EC53E3" w:rsidRDefault="00EC53E3">
      <w:pPr>
        <w:pStyle w:val="BodyText"/>
        <w:rPr>
          <w:sz w:val="18"/>
        </w:rPr>
      </w:pPr>
    </w:p>
    <w:p w14:paraId="618DCE92" w14:textId="77777777" w:rsidR="00EC53E3" w:rsidRDefault="00000000">
      <w:pPr>
        <w:spacing w:before="105"/>
        <w:ind w:left="420"/>
        <w:rPr>
          <w:b/>
          <w:sz w:val="15"/>
        </w:rPr>
      </w:pPr>
      <w:r>
        <w:pict w14:anchorId="4030B83A">
          <v:group id="docshapegroup47" o:spid="_x0000_s2105" style="position:absolute;left:0;text-align:left;margin-left:169.05pt;margin-top:-7.15pt;width:19.3pt;height:42.05pt;z-index:-251642880;mso-position-horizontal-relative:page" coordorigin="3381,-143" coordsize="386,841">
            <v:rect id="docshape48" o:spid="_x0000_s2106" style="position:absolute;left:3397;top:29;width:364;height:358" filled="f" fillcolor="#283b8c" stroked="f"/>
            <v:rect id="docshape49" o:spid="_x0000_s2107" style="position:absolute;left:3397;top:29;width:364;height:358" filled="f" strokeweight=".54pt"/>
            <v:line id="_x0000_s2108" style="position:absolute" from="3397,681" to="3397,-127" strokeweight="1.62pt"/>
            <v:shape id="docshape50" o:spid="_x0000_s2109" style="position:absolute;left:3381;top:-144;width:33;height:841" coordorigin="3381,-143" coordsize="33,841" o:spt="100" adj="0,,0" path="m3413,681r-4,-11l3397,665r-11,5l3381,681r5,12l3397,698r12,-5l3413,681xm3413,-127r-4,-12l3397,-143r-11,4l3381,-127r5,11l3397,-111r12,-5l3413,-127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657C42">
        <w:rPr>
          <w:b/>
          <w:w w:val="105"/>
          <w:sz w:val="15"/>
          <w:lang w:val="gu"/>
        </w:rPr>
        <w:t>__%</w:t>
      </w:r>
    </w:p>
    <w:p w14:paraId="183A936E" w14:textId="77777777" w:rsidR="00EC53E3" w:rsidRDefault="00EC53E3">
      <w:pPr>
        <w:pStyle w:val="BodyText"/>
        <w:spacing w:before="2"/>
        <w:rPr>
          <w:b/>
          <w:sz w:val="16"/>
        </w:rPr>
      </w:pPr>
    </w:p>
    <w:p w14:paraId="1A369504" w14:textId="77777777" w:rsidR="00EC53E3" w:rsidRDefault="002F02F3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AFF7AD1" w14:textId="77777777" w:rsidR="00EC53E3" w:rsidRDefault="00EC53E3">
      <w:pPr>
        <w:rPr>
          <w:sz w:val="14"/>
        </w:rPr>
        <w:sectPr w:rsidR="00EC53E3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2116" w:space="505"/>
            <w:col w:w="8139"/>
          </w:cols>
        </w:sectPr>
      </w:pPr>
    </w:p>
    <w:p w14:paraId="76177EE3" w14:textId="77777777" w:rsidR="00A80465" w:rsidRDefault="00A80465">
      <w:pPr>
        <w:pStyle w:val="BodyText"/>
        <w:spacing w:before="11"/>
        <w:rPr>
          <w:i/>
          <w:sz w:val="21"/>
        </w:rPr>
      </w:pPr>
    </w:p>
    <w:p w14:paraId="7E6BB7EE" w14:textId="77777777" w:rsidR="00A80465" w:rsidRDefault="00A80465">
      <w:pPr>
        <w:pStyle w:val="BodyText"/>
        <w:spacing w:before="11"/>
        <w:rPr>
          <w:i/>
          <w:sz w:val="21"/>
        </w:rPr>
      </w:pPr>
    </w:p>
    <w:p w14:paraId="057C3434" w14:textId="77777777" w:rsidR="00EC53E3" w:rsidRPr="00A80465" w:rsidRDefault="002F02F3">
      <w:pPr>
        <w:pStyle w:val="BodyText"/>
        <w:spacing w:before="11"/>
        <w:rPr>
          <w:iCs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776" behindDoc="0" locked="0" layoutInCell="1" allowOverlap="1" wp14:anchorId="28186A67" wp14:editId="4BB6C962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0465">
        <w:rPr>
          <w:iCs/>
          <w:lang w:val="gu"/>
        </w:rPr>
        <w:t xml:space="preserve">    +</w:t>
      </w:r>
      <w:r w:rsidR="00A80465">
        <w:rPr>
          <w:rFonts w:cs="Shruti"/>
          <w:iCs/>
          <w:cs/>
          <w:lang w:val="gu" w:bidi="gu"/>
        </w:rPr>
        <w:t>આ</w:t>
      </w:r>
      <w:r w:rsidR="00A80465">
        <w:rPr>
          <w:iCs/>
          <w:lang w:val="gu"/>
        </w:rPr>
        <w:t xml:space="preserve"> </w:t>
      </w:r>
      <w:r w:rsidR="00A80465">
        <w:rPr>
          <w:rFonts w:cs="Shruti"/>
          <w:iCs/>
          <w:cs/>
          <w:lang w:val="gu" w:bidi="gu"/>
        </w:rPr>
        <w:t>વિસ્તારમાં</w:t>
      </w:r>
      <w:r w:rsidR="00A80465">
        <w:rPr>
          <w:iCs/>
          <w:lang w:val="gu"/>
        </w:rPr>
        <w:t xml:space="preserve"> </w:t>
      </w:r>
      <w:r w:rsidR="00A80465">
        <w:rPr>
          <w:rFonts w:cs="Shruti"/>
          <w:iCs/>
          <w:cs/>
          <w:lang w:val="gu" w:bidi="gu"/>
        </w:rPr>
        <w:t>કોઈ</w:t>
      </w:r>
      <w:r w:rsidR="00A80465">
        <w:rPr>
          <w:iCs/>
          <w:lang w:val="gu"/>
        </w:rPr>
        <w:t xml:space="preserve"> </w:t>
      </w:r>
      <w:r w:rsidR="00A80465">
        <w:rPr>
          <w:rFonts w:cs="Shruti"/>
          <w:iCs/>
          <w:cs/>
          <w:lang w:val="gu" w:bidi="gu"/>
        </w:rPr>
        <w:t>તત્વોનું</w:t>
      </w:r>
      <w:r w:rsidR="00A80465">
        <w:rPr>
          <w:iCs/>
          <w:lang w:val="gu"/>
        </w:rPr>
        <w:t xml:space="preserve"> </w:t>
      </w:r>
      <w:r w:rsidR="00A80465">
        <w:rPr>
          <w:rFonts w:cs="Shruti"/>
          <w:iCs/>
          <w:cs/>
          <w:lang w:val="gu" w:bidi="gu"/>
        </w:rPr>
        <w:t>મૂલ્યાંકન</w:t>
      </w:r>
      <w:r w:rsidR="00A80465">
        <w:rPr>
          <w:iCs/>
          <w:lang w:val="gu"/>
        </w:rPr>
        <w:t xml:space="preserve"> </w:t>
      </w:r>
      <w:r w:rsidR="00A80465">
        <w:rPr>
          <w:rFonts w:cs="Shruti"/>
          <w:iCs/>
          <w:cs/>
          <w:lang w:val="gu" w:bidi="gu"/>
        </w:rPr>
        <w:t>કરવામાં</w:t>
      </w:r>
      <w:r w:rsidR="00A80465">
        <w:rPr>
          <w:iCs/>
          <w:lang w:val="gu"/>
        </w:rPr>
        <w:t xml:space="preserve"> </w:t>
      </w:r>
      <w:r w:rsidR="00A80465">
        <w:rPr>
          <w:rFonts w:cs="Shruti"/>
          <w:iCs/>
          <w:cs/>
          <w:lang w:val="gu" w:bidi="gu"/>
        </w:rPr>
        <w:t>આવ્યું</w:t>
      </w:r>
      <w:r w:rsidR="00A80465">
        <w:rPr>
          <w:iCs/>
          <w:lang w:val="gu"/>
        </w:rPr>
        <w:t xml:space="preserve"> </w:t>
      </w:r>
      <w:r w:rsidR="00A80465">
        <w:rPr>
          <w:rFonts w:cs="Shruti"/>
          <w:iCs/>
          <w:cs/>
          <w:lang w:val="gu" w:bidi="gu"/>
        </w:rPr>
        <w:t>નથી</w:t>
      </w:r>
      <w:r w:rsidR="00A80465">
        <w:rPr>
          <w:iCs/>
          <w:lang w:val="gu"/>
        </w:rPr>
        <w:t>.</w:t>
      </w:r>
    </w:p>
    <w:p w14:paraId="08EB636B" w14:textId="77777777" w:rsidR="00EC53E3" w:rsidRDefault="00000000">
      <w:pPr>
        <w:pStyle w:val="BodyText"/>
        <w:spacing w:line="20" w:lineRule="exact"/>
        <w:ind w:left="103"/>
        <w:rPr>
          <w:sz w:val="2"/>
        </w:rPr>
      </w:pPr>
      <w:r>
        <w:rPr>
          <w:sz w:val="2"/>
        </w:rPr>
      </w:r>
      <w:r>
        <w:rPr>
          <w:sz w:val="2"/>
        </w:rPr>
        <w:pict w14:anchorId="67C7866D">
          <v:group id="docshapegroup51" o:spid="_x0000_s2110" style="width:515.8pt;height:.4pt;mso-position-horizontal-relative:char;mso-position-vertical-relative:line" coordsize="10316,8">
            <v:shape id="docshape52" o:spid="_x0000_s2111" style="position:absolute;top:3;width:10316;height:2" coordorigin=",4" coordsize="10316,0" o:spt="100" adj="0,,0" path="m,4r10316,m,4r10316,e" filled="f" strokeweight=".4pt">
              <v:stroke joinstyle="round"/>
              <v:formulas/>
              <v:path arrowok="t" o:connecttype="segments"/>
            </v:shape>
            <w10:anchorlock/>
          </v:group>
        </w:pict>
      </w:r>
    </w:p>
    <w:p w14:paraId="4951C002" w14:textId="377D9538" w:rsidR="00EC53E3" w:rsidRDefault="002F02F3">
      <w:pPr>
        <w:pStyle w:val="BodyText"/>
        <w:spacing w:before="121" w:line="256" w:lineRule="auto"/>
        <w:ind w:left="107" w:right="95"/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005D7C">
        <w:rPr>
          <w:rFonts w:cs="Shruti"/>
          <w:lang w:val="gu" w:bidi="gu"/>
        </w:rPr>
        <w:t>[</w:t>
      </w:r>
      <w:r w:rsidR="00005D7C">
        <w:rPr>
          <w:rFonts w:cs="Shruti"/>
          <w:cs/>
          <w:lang w:val="gu" w:bidi="gu-IN"/>
        </w:rPr>
        <w:t>વિદ્યાર્થીનું નામ]</w:t>
      </w:r>
      <w:r w:rsidR="00005D7C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603FF925" w14:textId="77777777" w:rsidR="00EC53E3" w:rsidRDefault="00EC53E3">
      <w:pPr>
        <w:pStyle w:val="BodyText"/>
        <w:rPr>
          <w:sz w:val="26"/>
        </w:rPr>
      </w:pPr>
    </w:p>
    <w:p w14:paraId="1145FA47" w14:textId="77777777" w:rsidR="00EC53E3" w:rsidRDefault="00EC53E3">
      <w:pPr>
        <w:pStyle w:val="BodyText"/>
        <w:rPr>
          <w:sz w:val="26"/>
        </w:rPr>
      </w:pPr>
    </w:p>
    <w:p w14:paraId="449F369B" w14:textId="77777777" w:rsidR="00EC53E3" w:rsidRDefault="00EC53E3">
      <w:pPr>
        <w:pStyle w:val="BodyText"/>
        <w:rPr>
          <w:sz w:val="26"/>
        </w:rPr>
      </w:pPr>
    </w:p>
    <w:p w14:paraId="2AFEB6B8" w14:textId="77777777" w:rsidR="00EC53E3" w:rsidRDefault="00EC53E3">
      <w:pPr>
        <w:pStyle w:val="BodyText"/>
        <w:rPr>
          <w:sz w:val="26"/>
        </w:rPr>
      </w:pPr>
    </w:p>
    <w:p w14:paraId="08B48597" w14:textId="77777777" w:rsidR="00EC53E3" w:rsidRDefault="00EC53E3">
      <w:pPr>
        <w:pStyle w:val="BodyText"/>
        <w:rPr>
          <w:sz w:val="26"/>
        </w:rPr>
      </w:pPr>
    </w:p>
    <w:p w14:paraId="1075B60B" w14:textId="77777777" w:rsidR="00EC53E3" w:rsidRDefault="00EC53E3">
      <w:pPr>
        <w:pStyle w:val="BodyText"/>
        <w:rPr>
          <w:sz w:val="26"/>
        </w:rPr>
      </w:pPr>
    </w:p>
    <w:p w14:paraId="0ED582B7" w14:textId="77777777" w:rsidR="00EC53E3" w:rsidRDefault="00EC53E3">
      <w:pPr>
        <w:pStyle w:val="BodyText"/>
        <w:rPr>
          <w:sz w:val="26"/>
        </w:rPr>
      </w:pPr>
    </w:p>
    <w:p w14:paraId="79211760" w14:textId="77777777" w:rsidR="00EC53E3" w:rsidRDefault="00EC53E3">
      <w:pPr>
        <w:pStyle w:val="BodyText"/>
        <w:rPr>
          <w:sz w:val="26"/>
        </w:rPr>
      </w:pPr>
    </w:p>
    <w:p w14:paraId="058AB8D6" w14:textId="77777777" w:rsidR="00EC53E3" w:rsidRDefault="00EC53E3">
      <w:pPr>
        <w:pStyle w:val="BodyText"/>
        <w:rPr>
          <w:sz w:val="26"/>
        </w:rPr>
      </w:pPr>
    </w:p>
    <w:p w14:paraId="35E1A011" w14:textId="77777777" w:rsidR="00EC53E3" w:rsidRDefault="00EC53E3">
      <w:pPr>
        <w:pStyle w:val="BodyText"/>
        <w:rPr>
          <w:sz w:val="26"/>
        </w:rPr>
      </w:pPr>
    </w:p>
    <w:p w14:paraId="62A72996" w14:textId="77777777" w:rsidR="00EC53E3" w:rsidRDefault="00EC53E3">
      <w:pPr>
        <w:pStyle w:val="BodyText"/>
        <w:rPr>
          <w:sz w:val="26"/>
        </w:rPr>
      </w:pPr>
    </w:p>
    <w:p w14:paraId="41F35009" w14:textId="77777777" w:rsidR="00EC53E3" w:rsidRDefault="00EC53E3">
      <w:pPr>
        <w:pStyle w:val="BodyText"/>
        <w:rPr>
          <w:sz w:val="26"/>
        </w:rPr>
      </w:pPr>
    </w:p>
    <w:p w14:paraId="2E523C5E" w14:textId="77777777" w:rsidR="00EC53E3" w:rsidRDefault="00EC53E3">
      <w:pPr>
        <w:pStyle w:val="BodyText"/>
        <w:rPr>
          <w:sz w:val="26"/>
        </w:rPr>
      </w:pPr>
    </w:p>
    <w:p w14:paraId="23E2A67C" w14:textId="77777777" w:rsidR="00EC53E3" w:rsidRDefault="00EC53E3">
      <w:pPr>
        <w:pStyle w:val="BodyText"/>
        <w:rPr>
          <w:sz w:val="26"/>
        </w:rPr>
      </w:pPr>
    </w:p>
    <w:p w14:paraId="4919AFB3" w14:textId="67D24D7F" w:rsidR="00EC53E3" w:rsidRDefault="002F02F3">
      <w:pPr>
        <w:tabs>
          <w:tab w:val="left" w:pos="9524"/>
        </w:tabs>
        <w:spacing w:before="195"/>
        <w:ind w:left="107"/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005D7C">
        <w:rPr>
          <w:rFonts w:ascii="Shruti" w:hAnsi="Shruti"/>
          <w:sz w:val="20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797638E5" w14:textId="77777777" w:rsidR="00EC53E3" w:rsidRDefault="00EC53E3">
      <w:pPr>
        <w:sectPr w:rsidR="00EC53E3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4771A559" w14:textId="77777777" w:rsidR="00EC53E3" w:rsidRDefault="00EC53E3">
      <w:pPr>
        <w:pStyle w:val="BodyText"/>
        <w:rPr>
          <w:sz w:val="20"/>
        </w:rPr>
      </w:pPr>
    </w:p>
    <w:p w14:paraId="70A5A7F2" w14:textId="54D20E2E" w:rsidR="00EC53E3" w:rsidRPr="00FD04C8" w:rsidRDefault="002F02F3" w:rsidP="00FB01A6">
      <w:pPr>
        <w:ind w:left="115" w:right="58"/>
        <w:rPr>
          <w:sz w:val="23"/>
          <w:lang w:val="gu"/>
        </w:rPr>
      </w:pPr>
      <w:r>
        <w:rPr>
          <w:sz w:val="23"/>
          <w:lang w:val="gu"/>
        </w:rPr>
        <w:t>3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જા</w:t>
      </w:r>
      <w:r>
        <w:rPr>
          <w:rFonts w:cs="Shruti"/>
          <w:sz w:val="23"/>
          <w:szCs w:val="23"/>
          <w:cs/>
          <w:lang w:val="gu" w:bidi="gu"/>
        </w:rPr>
        <w:t>ગ્રેડ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ણિત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005D7C">
        <w:rPr>
          <w:rFonts w:cs="Shruti"/>
          <w:sz w:val="23"/>
          <w:szCs w:val="23"/>
          <w:lang w:val="gu" w:bidi="gu"/>
        </w:rPr>
        <w:t>[</w:t>
      </w:r>
      <w:r w:rsidR="00005D7C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005D7C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005D7C">
        <w:rPr>
          <w:rFonts w:cs="Shruti"/>
          <w:sz w:val="23"/>
          <w:szCs w:val="23"/>
          <w:lang w:val="gu" w:bidi="gu"/>
        </w:rPr>
        <w:t>[</w:t>
      </w:r>
      <w:r w:rsidR="00005D7C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005D7C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9F452E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005D7C">
        <w:rPr>
          <w:rFonts w:cs="Shruti"/>
          <w:sz w:val="23"/>
          <w:szCs w:val="23"/>
          <w:lang w:val="gu" w:bidi="gu"/>
        </w:rPr>
        <w:t>[</w:t>
      </w:r>
      <w:r w:rsidR="00005D7C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005D7C" w:rsidRPr="00FD04C8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8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3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જા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7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1140BED9" w14:textId="6FD0A04E" w:rsidR="00982647" w:rsidRPr="00FD04C8" w:rsidRDefault="002F02F3" w:rsidP="00FB01A6">
      <w:pPr>
        <w:ind w:left="115" w:right="58"/>
        <w:rPr>
          <w:rFonts w:ascii="Shruti" w:hAnsi="Shruti"/>
          <w:sz w:val="23"/>
          <w:lang w:val="gu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0"/>
        <w:gridCol w:w="1792"/>
        <w:gridCol w:w="1826"/>
        <w:gridCol w:w="2386"/>
        <w:gridCol w:w="2105"/>
        <w:gridCol w:w="2107"/>
        <w:gridCol w:w="2376"/>
      </w:tblGrid>
      <w:tr w:rsidR="005C5F7C" w14:paraId="3D53C791" w14:textId="77777777" w:rsidTr="00982647">
        <w:trPr>
          <w:trHeight w:val="178"/>
        </w:trPr>
        <w:tc>
          <w:tcPr>
            <w:tcW w:w="13701" w:type="dxa"/>
            <w:gridSpan w:val="7"/>
            <w:tcBorders>
              <w:top w:val="single" w:sz="12" w:space="0" w:color="auto"/>
            </w:tcBorders>
          </w:tcPr>
          <w:p w14:paraId="02B38DCE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bookmarkStart w:id="0" w:name="_Hlk104373390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5C5F7C" w14:paraId="0ECBF7DA" w14:textId="77777777" w:rsidTr="00982647">
        <w:trPr>
          <w:trHeight w:val="584"/>
        </w:trPr>
        <w:tc>
          <w:tcPr>
            <w:tcW w:w="1120" w:type="dxa"/>
            <w:tcBorders>
              <w:bottom w:val="single" w:sz="12" w:space="0" w:color="auto"/>
              <w:right w:val="nil"/>
            </w:tcBorders>
            <w:vAlign w:val="bottom"/>
          </w:tcPr>
          <w:p w14:paraId="521BD434" w14:textId="77777777" w:rsidR="001413AD" w:rsidRDefault="001413AD" w:rsidP="00FD04C8">
            <w:pPr>
              <w:pStyle w:val="TableParagraph"/>
              <w:jc w:val="center"/>
            </w:pPr>
          </w:p>
          <w:p w14:paraId="10A8A729" w14:textId="77777777" w:rsidR="001413AD" w:rsidRDefault="001413AD" w:rsidP="00FD04C8">
            <w:pPr>
              <w:pStyle w:val="TableParagraph"/>
              <w:jc w:val="center"/>
              <w:rPr>
                <w:sz w:val="23"/>
              </w:rPr>
            </w:pPr>
          </w:p>
          <w:p w14:paraId="31218253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81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6D9166FE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26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7E290AFE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797A1B2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05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F22E109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0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81FF906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72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5DA14474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5C5F7C" w14:paraId="0E6C2418" w14:textId="77777777" w:rsidTr="00982647">
        <w:trPr>
          <w:trHeight w:val="824"/>
        </w:trPr>
        <w:tc>
          <w:tcPr>
            <w:tcW w:w="11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F01447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M.C1.1</w:t>
            </w:r>
          </w:p>
        </w:tc>
        <w:tc>
          <w:tcPr>
            <w:tcW w:w="1781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246B678" w14:textId="77777777" w:rsidR="001413AD" w:rsidRDefault="002F02F3" w:rsidP="00FD04C8">
            <w:pPr>
              <w:pStyle w:val="TableParagraph"/>
              <w:ind w:left="221" w:right="214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M.EE.3.NBT.2</w:t>
            </w:r>
          </w:p>
        </w:tc>
        <w:tc>
          <w:tcPr>
            <w:tcW w:w="18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D2E8CB" w14:textId="77777777" w:rsidR="001413AD" w:rsidRPr="00DB3438" w:rsidRDefault="002F02F3" w:rsidP="00FD04C8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F398D5B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સને</w:t>
            </w:r>
            <w:r>
              <w:rPr>
                <w:sz w:val="17"/>
                <w:szCs w:val="17"/>
                <w:lang w:val="gu"/>
              </w:rPr>
              <w:t xml:space="preserve"> 1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ૂથ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રીક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0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F0E58D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દ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</w:p>
        </w:tc>
        <w:tc>
          <w:tcPr>
            <w:tcW w:w="21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DA3380C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્થ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</w:p>
        </w:tc>
        <w:tc>
          <w:tcPr>
            <w:tcW w:w="237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9AA1ECA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રાઉન્ડિં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્થ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5C5F7C" w14:paraId="5CC4A6E6" w14:textId="77777777" w:rsidTr="00982647">
        <w:trPr>
          <w:trHeight w:val="638"/>
        </w:trPr>
        <w:tc>
          <w:tcPr>
            <w:tcW w:w="11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B1782B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M.C1.1</w:t>
            </w:r>
          </w:p>
        </w:tc>
        <w:tc>
          <w:tcPr>
            <w:tcW w:w="1781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45C0673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M.EE.3.NBT.3</w:t>
            </w:r>
          </w:p>
        </w:tc>
        <w:tc>
          <w:tcPr>
            <w:tcW w:w="18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9705B25" w14:textId="77777777" w:rsidR="001413AD" w:rsidRPr="00DB3438" w:rsidRDefault="002F02F3" w:rsidP="00FD04C8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હેલ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છ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6656D77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0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C252B99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3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30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9065D5B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ને</w:t>
            </w:r>
            <w:r>
              <w:rPr>
                <w:sz w:val="17"/>
                <w:szCs w:val="17"/>
                <w:lang w:val="gu"/>
              </w:rPr>
              <w:t xml:space="preserve"> 10s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વગણો</w:t>
            </w:r>
          </w:p>
        </w:tc>
        <w:tc>
          <w:tcPr>
            <w:tcW w:w="237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4383E8E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ૈસા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ને</w:t>
            </w:r>
            <w:r>
              <w:rPr>
                <w:sz w:val="17"/>
                <w:szCs w:val="17"/>
                <w:lang w:val="gu"/>
              </w:rPr>
              <w:t xml:space="preserve"> 10's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ુ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વગણો</w:t>
            </w:r>
          </w:p>
        </w:tc>
      </w:tr>
      <w:tr w:rsidR="005C5F7C" w14:paraId="01234535" w14:textId="77777777" w:rsidTr="00982647">
        <w:trPr>
          <w:trHeight w:val="1042"/>
        </w:trPr>
        <w:tc>
          <w:tcPr>
            <w:tcW w:w="11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3B32C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M.C1.3</w:t>
            </w:r>
          </w:p>
        </w:tc>
        <w:tc>
          <w:tcPr>
            <w:tcW w:w="1781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33D9538" w14:textId="77777777" w:rsidR="001413AD" w:rsidRDefault="002F02F3" w:rsidP="00FD04C8">
            <w:pPr>
              <w:pStyle w:val="BodyTex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M.EE.3.OA.4</w:t>
            </w:r>
          </w:p>
        </w:tc>
        <w:tc>
          <w:tcPr>
            <w:tcW w:w="18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C927776" w14:textId="77777777" w:rsidR="001413AD" w:rsidRPr="00DB3438" w:rsidRDefault="002F02F3" w:rsidP="00FD04C8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9FDB5D9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યો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ખ્યા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10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536005B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રાબર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હ્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ફરીથ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સ્તુ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3B85138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જ્ઞા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ક્ક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7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110809F" w14:textId="77777777" w:rsidR="001413AD" w:rsidRPr="00DB3438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જ્ઞા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</w:tr>
      <w:tr w:rsidR="005C5F7C" w14:paraId="139B2148" w14:textId="77777777" w:rsidTr="00982647">
        <w:trPr>
          <w:trHeight w:val="783"/>
        </w:trPr>
        <w:tc>
          <w:tcPr>
            <w:tcW w:w="11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22B5E1" w14:textId="77777777" w:rsidR="001413AD" w:rsidRDefault="002F02F3" w:rsidP="00FD04C8">
            <w:pPr>
              <w:pStyle w:val="TableParagraph"/>
              <w:jc w:val="center"/>
            </w:pPr>
            <w:r>
              <w:rPr>
                <w:w w:val="105"/>
                <w:sz w:val="17"/>
                <w:lang w:val="gu"/>
              </w:rPr>
              <w:t>M.C2.2</w:t>
            </w:r>
          </w:p>
        </w:tc>
        <w:tc>
          <w:tcPr>
            <w:tcW w:w="1781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BA85858" w14:textId="77777777" w:rsidR="001413AD" w:rsidRDefault="002F02F3" w:rsidP="00FD04C8">
            <w:pPr>
              <w:pStyle w:val="TableParagraph"/>
              <w:jc w:val="center"/>
            </w:pPr>
            <w:r>
              <w:rPr>
                <w:w w:val="105"/>
                <w:sz w:val="17"/>
                <w:lang w:val="gu"/>
              </w:rPr>
              <w:t>M.EE.3.G.2</w:t>
            </w:r>
          </w:p>
        </w:tc>
        <w:tc>
          <w:tcPr>
            <w:tcW w:w="18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522AF2" w14:textId="77777777" w:rsidR="001413AD" w:rsidRDefault="002F02F3" w:rsidP="00FD04C8">
            <w:pPr>
              <w:pStyle w:val="BodyTex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ંશિક</w:t>
            </w:r>
            <w:r>
              <w:rPr>
                <w:sz w:val="17"/>
                <w:szCs w:val="17"/>
                <w:lang w:val="gu"/>
              </w:rPr>
              <w:t>-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F464CDF" w14:textId="77777777" w:rsidR="001413AD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  <w:tc>
          <w:tcPr>
            <w:tcW w:w="210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6FFE160" w14:textId="77777777" w:rsidR="001413AD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તુળ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</w:t>
            </w:r>
          </w:p>
        </w:tc>
        <w:tc>
          <w:tcPr>
            <w:tcW w:w="21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75FBF7" w14:textId="77777777" w:rsidR="001413AD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</w:t>
            </w:r>
          </w:p>
        </w:tc>
        <w:tc>
          <w:tcPr>
            <w:tcW w:w="237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64FEF47" w14:textId="77777777" w:rsidR="001413AD" w:rsidRDefault="002F02F3" w:rsidP="00FD04C8">
            <w:pPr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ડધ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્રીજ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થ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સમ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bookmarkEnd w:id="0"/>
    </w:tbl>
    <w:p w14:paraId="41587A42" w14:textId="027A8CC4" w:rsidR="00EC53E3" w:rsidRDefault="00EC53E3">
      <w:pPr>
        <w:pStyle w:val="BodyText"/>
        <w:spacing w:before="1"/>
        <w:rPr>
          <w:sz w:val="6"/>
        </w:rPr>
      </w:pPr>
    </w:p>
    <w:p w14:paraId="7A570B2B" w14:textId="77777777" w:rsidR="00EC53E3" w:rsidRDefault="00EC53E3">
      <w:pPr>
        <w:rPr>
          <w:sz w:val="6"/>
        </w:rPr>
        <w:sectPr w:rsidR="00EC53E3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78545E9D" w14:textId="6B0303A1" w:rsidR="00EC53E3" w:rsidRDefault="00000000" w:rsidP="00982647">
      <w:pPr>
        <w:spacing w:before="67"/>
        <w:ind w:left="851"/>
        <w:rPr>
          <w:sz w:val="17"/>
        </w:rPr>
      </w:pPr>
      <w:r>
        <w:pict w14:anchorId="09BA1099">
          <v:group id="docshapegroup61" o:spid="_x0000_s2124" style="position:absolute;left:0;text-align:left;margin-left:471.25pt;margin-top:2.75pt;width:41.15pt;height:14.4pt;z-index:251665408;mso-position-horizontal-relative:page" coordorigin="9455,-234" coordsize="823,288">
            <v:line id="_x0000_s2125" style="position:absolute" from="9455,-230" to="10277,-230" strokeweight=".4pt"/>
            <v:line id="_x0000_s2126" style="position:absolute" from="9459,45" to="9459,-226" strokeweight=".4pt"/>
            <v:rect id="docshape62" o:spid="_x0000_s2127" style="position:absolute;left:9462;top:-227;width:807;height:272" fillcolor="#ebebeb"/>
            <v:line id="_x0000_s2128" style="position:absolute" from="10273,45" to="10273,-226" strokeweight=".4pt"/>
            <v:line id="_x0000_s2129" style="position:absolute" from="9455,49" to="10277,49" strokeweight=".4pt"/>
            <w10:wrap anchorx="page"/>
          </v:group>
        </w:pict>
      </w:r>
      <w:r>
        <w:pict w14:anchorId="6C7CEED1">
          <v:group id="docshapegroup57" o:spid="_x0000_s2112" style="position:absolute;left:0;text-align:left;margin-left:57.15pt;margin-top:2.3pt;width:41.15pt;height:14.4pt;z-index:251663360;mso-position-horizontal-relative:page" coordorigin="1272,28" coordsize="823,288">
            <v:line id="_x0000_s2113" style="position:absolute" from="1272,32" to="2095,32" strokeweight=".4pt"/>
            <v:line id="_x0000_s2114" style="position:absolute" from="1276,308" to="1276,36" strokeweight=".4pt"/>
            <v:rect id="docshape58" o:spid="_x0000_s2115" style="position:absolute;left:1280;top:36;width:807;height:272" fillcolor="#a7dcb4"/>
            <v:line id="_x0000_s2116" style="position:absolute" from="2091,308" to="2091,36" strokeweight=".4pt"/>
            <v:line id="_x0000_s2117" style="position:absolute" from="1272,312" to="2095,312" strokeweight=".4pt"/>
            <w10:wrap anchorx="page"/>
          </v:group>
        </w:pict>
      </w:r>
      <w:r>
        <w:pict w14:anchorId="0FE2C55C">
          <v:group id="docshapegroup59" o:spid="_x0000_s2118" style="position:absolute;left:0;text-align:left;margin-left:224.4pt;margin-top:2.75pt;width:41.15pt;height:14.4pt;z-index:251664384;mso-position-horizontal-relative:page" coordorigin="4518,-234" coordsize="823,288">
            <v:line id="_x0000_s2119" style="position:absolute" from="4518,-230" to="5340,-230" strokeweight=".4pt"/>
            <v:line id="_x0000_s2120" style="position:absolute" from="4522,45" to="4522,-226" strokeweight=".4pt"/>
            <v:rect id="docshape60" o:spid="_x0000_s2121" style="position:absolute;left:4525;top:-227;width:807;height:272" fillcolor="#42a1c9"/>
            <v:line id="_x0000_s2122" style="position:absolute" from="5336,45" to="5336,-226" strokeweight=".4pt"/>
            <v:line id="_x0000_s2123" style="position:absolute" from="4518,49" to="5340,49" strokeweight=".4pt"/>
            <w10:wrap anchorx="page"/>
          </v:group>
        </w:pict>
      </w:r>
      <w:r w:rsidR="00AE3FE9">
        <w:rPr>
          <w:rFonts w:cs="Shruti"/>
          <w:sz w:val="17"/>
          <w:szCs w:val="17"/>
          <w:cs/>
          <w:lang w:val="gu" w:bidi="gu"/>
        </w:rPr>
        <w:t>આ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વર્ષે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નિપુણતા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મેળવેલ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સ્તરો</w:t>
      </w:r>
    </w:p>
    <w:p w14:paraId="57BE9FC0" w14:textId="77777777" w:rsidR="00EC53E3" w:rsidRDefault="002F02F3">
      <w:pPr>
        <w:spacing w:before="6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4703662F" w14:textId="77777777" w:rsidR="00EC53E3" w:rsidRDefault="002F02F3">
      <w:pPr>
        <w:spacing w:before="6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68740651" w14:textId="77777777" w:rsidR="00EC53E3" w:rsidRDefault="002F02F3">
      <w:pPr>
        <w:spacing w:before="6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46234B2F" w14:textId="77777777" w:rsidR="00EC53E3" w:rsidRDefault="00EC53E3">
      <w:pPr>
        <w:rPr>
          <w:sz w:val="17"/>
        </w:rPr>
        <w:sectPr w:rsidR="00EC53E3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53082A48" w14:textId="2757B68D" w:rsidR="00EC53E3" w:rsidRDefault="00AE3FE9">
      <w:pPr>
        <w:spacing w:before="113" w:line="312" w:lineRule="auto"/>
        <w:ind w:left="112" w:right="51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7B4AEEAF" w14:textId="77777777" w:rsidR="00EC53E3" w:rsidRDefault="002F02F3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04B3AA50" w14:textId="77777777" w:rsidR="00EC53E3" w:rsidRDefault="002F02F3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7B99608D" w14:textId="77777777" w:rsidR="00EC53E3" w:rsidRDefault="00EC53E3">
      <w:pPr>
        <w:rPr>
          <w:sz w:val="9"/>
        </w:rPr>
        <w:sectPr w:rsidR="00EC53E3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461A08D8" w14:textId="77777777" w:rsidR="00EC53E3" w:rsidRDefault="00EC53E3">
      <w:pPr>
        <w:pStyle w:val="BodyText"/>
        <w:rPr>
          <w:sz w:val="20"/>
        </w:rPr>
      </w:pPr>
    </w:p>
    <w:p w14:paraId="6FD2179D" w14:textId="77777777" w:rsidR="00EC53E3" w:rsidRDefault="00EC53E3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6"/>
        <w:gridCol w:w="1792"/>
        <w:gridCol w:w="1818"/>
        <w:gridCol w:w="2358"/>
        <w:gridCol w:w="2082"/>
        <w:gridCol w:w="2083"/>
        <w:gridCol w:w="2341"/>
      </w:tblGrid>
      <w:tr w:rsidR="005C5F7C" w14:paraId="71B342BB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69E0D75F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5C5F7C" w14:paraId="303D2EFD" w14:textId="77777777" w:rsidTr="00EB5E0B">
        <w:tc>
          <w:tcPr>
            <w:tcW w:w="1116" w:type="dxa"/>
            <w:tcBorders>
              <w:bottom w:val="single" w:sz="12" w:space="0" w:color="auto"/>
              <w:right w:val="nil"/>
            </w:tcBorders>
            <w:vAlign w:val="bottom"/>
          </w:tcPr>
          <w:p w14:paraId="0513FD5E" w14:textId="77777777" w:rsidR="00CB5BEF" w:rsidRDefault="00CB5BEF" w:rsidP="00EB5E0B">
            <w:pPr>
              <w:pStyle w:val="TableParagraph"/>
              <w:jc w:val="center"/>
            </w:pPr>
          </w:p>
          <w:p w14:paraId="6AEBB552" w14:textId="77777777" w:rsidR="00CB5BEF" w:rsidRDefault="00CB5BEF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6F97F123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79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330AD0B7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0F5BFD7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58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ECD8043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8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CBE460F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83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A927E5F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4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7106E2F1" w14:textId="77777777" w:rsidR="00CB5BEF" w:rsidRDefault="002F02F3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5C5F7C" w14:paraId="2059004E" w14:textId="77777777" w:rsidTr="00EB5E0B">
        <w:trPr>
          <w:trHeight w:val="106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406811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C3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FE52AF1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EE.3.MD.4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AD466D" w14:textId="77777777" w:rsidR="00CB5BEF" w:rsidRPr="00DB3438" w:rsidRDefault="002F02F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373AC80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ાઈ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7AD695D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ૌપચાર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ાઈ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ત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2AFFDD6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ાઈ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ંચ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ફૂટ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4A9C78C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ાઈ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ુલ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5C5F7C" w14:paraId="4B059EB5" w14:textId="77777777" w:rsidTr="00EB5E0B">
        <w:trPr>
          <w:trHeight w:val="824"/>
        </w:trPr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6D7DE4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C3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083473B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EE.3.MD.3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7506D23" w14:textId="77777777" w:rsidR="00CB5BEF" w:rsidRPr="00DB3438" w:rsidRDefault="002F02F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ી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ોઠવ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377B53A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ષ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્વાર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બધ્ધ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2703FEC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ળખ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ર્થઘટ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7511002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શ્ન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વાબ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BDFFD50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્રાફ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ર્થઘટ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5C5F7C" w14:paraId="7E20B456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A66BE2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C4.1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88586AE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EE.3.OA.1-2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8CA94A" w14:textId="77777777" w:rsidR="00CB5BEF" w:rsidRPr="00DB3438" w:rsidRDefault="002F02F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ા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0473AD2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7A87A4E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સ્તુ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68F160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600F76B" w14:textId="77777777" w:rsidR="00CB5BEF" w:rsidRPr="00DB3438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ાકા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</w:tr>
      <w:tr w:rsidR="005C5F7C" w14:paraId="617C9AD4" w14:textId="77777777" w:rsidTr="00EB5E0B">
        <w:tc>
          <w:tcPr>
            <w:tcW w:w="111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B339BC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C4.2</w:t>
            </w:r>
          </w:p>
        </w:tc>
        <w:tc>
          <w:tcPr>
            <w:tcW w:w="179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1BAA9C1" w14:textId="77777777" w:rsidR="00CB5BEF" w:rsidRPr="00C660A5" w:rsidRDefault="002F02F3" w:rsidP="00EB5E0B">
            <w:pPr>
              <w:jc w:val="center"/>
              <w:rPr>
                <w:sz w:val="17"/>
                <w:szCs w:val="17"/>
              </w:rPr>
            </w:pPr>
            <w:r w:rsidRPr="00C660A5">
              <w:rPr>
                <w:sz w:val="17"/>
                <w:szCs w:val="17"/>
                <w:lang w:val="gu"/>
              </w:rPr>
              <w:t>M.EE.3.OA.9</w:t>
            </w:r>
          </w:p>
        </w:tc>
        <w:tc>
          <w:tcPr>
            <w:tcW w:w="18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0F1D64" w14:textId="77777777" w:rsidR="00CB5BEF" w:rsidRDefault="002F02F3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ો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5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BE75BB9" w14:textId="77777777" w:rsidR="00CB5BEF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પરી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</w:p>
        </w:tc>
        <w:tc>
          <w:tcPr>
            <w:tcW w:w="208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B68C3D" w14:textId="77777777" w:rsidR="00CB5BEF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કૃ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ોજિંદ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ીવન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72EFDAB" w14:textId="77777777" w:rsidR="00CB5BEF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તીકાત્મ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ુનરાવર્ત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થા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  <w:tc>
          <w:tcPr>
            <w:tcW w:w="234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0C6461D" w14:textId="77777777" w:rsidR="00CB5BEF" w:rsidRDefault="002F02F3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ય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ર્ધાર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ય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ટર્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સ્તૃ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</w:tbl>
    <w:p w14:paraId="044C9E1F" w14:textId="77777777" w:rsidR="00EC53E3" w:rsidRDefault="00EC53E3">
      <w:pPr>
        <w:pStyle w:val="BodyText"/>
        <w:rPr>
          <w:sz w:val="20"/>
        </w:rPr>
      </w:pPr>
    </w:p>
    <w:p w14:paraId="0A5ABC58" w14:textId="77777777" w:rsidR="00EC53E3" w:rsidRDefault="00EC53E3">
      <w:pPr>
        <w:pStyle w:val="BodyText"/>
        <w:rPr>
          <w:sz w:val="20"/>
        </w:rPr>
      </w:pPr>
    </w:p>
    <w:p w14:paraId="3B4233C3" w14:textId="77777777" w:rsidR="00EC53E3" w:rsidRDefault="00EC53E3">
      <w:pPr>
        <w:pStyle w:val="BodyText"/>
        <w:rPr>
          <w:sz w:val="20"/>
        </w:rPr>
      </w:pPr>
    </w:p>
    <w:p w14:paraId="75C8885E" w14:textId="77777777" w:rsidR="00EC53E3" w:rsidRDefault="00EC53E3">
      <w:pPr>
        <w:pStyle w:val="BodyText"/>
        <w:rPr>
          <w:sz w:val="20"/>
        </w:rPr>
      </w:pPr>
    </w:p>
    <w:p w14:paraId="292477C2" w14:textId="77777777" w:rsidR="00EC53E3" w:rsidRDefault="00EC53E3">
      <w:pPr>
        <w:pStyle w:val="BodyText"/>
        <w:spacing w:before="2"/>
        <w:rPr>
          <w:sz w:val="23"/>
        </w:rPr>
      </w:pPr>
    </w:p>
    <w:p w14:paraId="77131FD2" w14:textId="77777777" w:rsidR="00EC53E3" w:rsidRDefault="00EC53E3">
      <w:pPr>
        <w:rPr>
          <w:sz w:val="23"/>
        </w:rPr>
        <w:sectPr w:rsidR="00EC53E3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33B8AD08" w14:textId="77777777" w:rsidR="00EC53E3" w:rsidRDefault="00000000" w:rsidP="00982647">
      <w:pPr>
        <w:spacing w:before="108"/>
        <w:ind w:left="851"/>
        <w:rPr>
          <w:sz w:val="17"/>
        </w:rPr>
      </w:pPr>
      <w:r>
        <w:pict w14:anchorId="421B7D92">
          <v:group id="docshapegroup63" o:spid="_x0000_s2130" style="position:absolute;left:0;text-align:left;margin-left:57.75pt;margin-top:3.45pt;width:41.15pt;height:14.4pt;z-index:251666432;mso-position-horizontal-relative:page" coordorigin="1272,69" coordsize="823,288">
            <v:line id="_x0000_s2131" style="position:absolute" from="1272,73" to="2095,73" strokeweight=".4pt"/>
            <v:line id="_x0000_s2132" style="position:absolute" from="1276,349" to="1276,77" strokeweight=".4pt"/>
            <v:rect id="docshape64" o:spid="_x0000_s2133" style="position:absolute;left:1280;top:77;width:807;height:272" fillcolor="#a7dcb4"/>
            <v:line id="_x0000_s2134" style="position:absolute" from="2091,349" to="2091,77" strokeweight=".4pt"/>
            <v:line id="_x0000_s2135" style="position:absolute" from="1272,353" to="2095,353" strokeweight=".4pt"/>
            <w10:wrap anchorx="page"/>
          </v:group>
        </w:pict>
      </w:r>
      <w:r w:rsidR="00AE3FE9">
        <w:rPr>
          <w:rFonts w:cs="Shruti"/>
          <w:sz w:val="17"/>
          <w:szCs w:val="17"/>
          <w:cs/>
          <w:lang w:val="gu" w:bidi="gu"/>
        </w:rPr>
        <w:t>આ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વર્ષે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નિપુણતા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મેળવેલ</w:t>
      </w:r>
      <w:r w:rsidR="00AE3FE9">
        <w:rPr>
          <w:sz w:val="17"/>
          <w:lang w:val="gu"/>
        </w:rPr>
        <w:t xml:space="preserve"> </w:t>
      </w:r>
      <w:r w:rsidR="00AE3FE9">
        <w:rPr>
          <w:rFonts w:cs="Shruti"/>
          <w:sz w:val="17"/>
          <w:szCs w:val="17"/>
          <w:cs/>
          <w:lang w:val="gu" w:bidi="gu"/>
        </w:rPr>
        <w:t>સ્તરો</w:t>
      </w:r>
    </w:p>
    <w:p w14:paraId="4ED2DB8E" w14:textId="77777777" w:rsidR="00EC53E3" w:rsidRDefault="002F02F3">
      <w:pPr>
        <w:spacing w:before="108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0A3DB3A7" w14:textId="77777777" w:rsidR="00EC53E3" w:rsidRDefault="002F02F3">
      <w:pPr>
        <w:spacing w:before="108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7C21B1B5" w14:textId="77777777" w:rsidR="00EC53E3" w:rsidRDefault="002F02F3">
      <w:pPr>
        <w:spacing w:before="108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33AB54C1" w14:textId="77777777" w:rsidR="00EC53E3" w:rsidRDefault="00EC53E3">
      <w:pPr>
        <w:rPr>
          <w:sz w:val="17"/>
        </w:rPr>
        <w:sectPr w:rsidR="00EC53E3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4EDF4E73" w14:textId="77777777" w:rsidR="00EC53E3" w:rsidRDefault="00000000">
      <w:pPr>
        <w:spacing w:before="150"/>
        <w:ind w:left="112"/>
        <w:rPr>
          <w:sz w:val="16"/>
        </w:rPr>
      </w:pPr>
      <w:r>
        <w:pict w14:anchorId="33AD2886">
          <v:group id="docshapegroup65" o:spid="_x0000_s2136" style="position:absolute;left:0;text-align:left;margin-left:225.9pt;margin-top:-11.75pt;width:41.15pt;height:14.4pt;z-index:251667456;mso-position-horizontal-relative:page" coordorigin="4518,-235" coordsize="823,288">
            <v:line id="_x0000_s2137" style="position:absolute" from="4518,-231" to="5340,-231" strokeweight=".4pt"/>
            <v:line id="_x0000_s2138" style="position:absolute" from="4522,45" to="4522,-227" strokeweight=".4pt"/>
            <v:rect id="docshape66" o:spid="_x0000_s2139" style="position:absolute;left:4525;top:-227;width:807;height:272" fillcolor="#42a1c9"/>
            <v:line id="_x0000_s2140" style="position:absolute" from="5336,45" to="5336,-227" strokeweight=".4pt"/>
            <v:line id="_x0000_s2141" style="position:absolute" from="4518,49" to="5340,49" strokeweight=".4pt"/>
            <w10:wrap anchorx="page"/>
          </v:group>
        </w:pict>
      </w:r>
      <w:r>
        <w:pict w14:anchorId="14F87865">
          <v:group id="docshapegroup67" o:spid="_x0000_s2142" style="position:absolute;left:0;text-align:left;margin-left:472.75pt;margin-top:-11.75pt;width:41.15pt;height:14.4pt;z-index:251668480;mso-position-horizontal-relative:page" coordorigin="9455,-235" coordsize="823,288">
            <v:line id="_x0000_s2143" style="position:absolute" from="9455,-231" to="10277,-231" strokeweight=".4pt"/>
            <v:line id="_x0000_s2144" style="position:absolute" from="9459,45" to="9459,-227" strokeweight=".4pt"/>
            <v:rect id="docshape68" o:spid="_x0000_s2145" style="position:absolute;left:9462;top:-227;width:807;height:272" fillcolor="#ebebeb"/>
            <v:line id="_x0000_s2146" style="position:absolute" from="10273,45" to="10273,-227" strokeweight=".4pt"/>
            <v:line id="_x0000_s2147" style="position:absolute" from="9455,49" to="10277,49" strokeweight=".4pt"/>
            <w10:wrap anchorx="page"/>
          </v:group>
        </w:pict>
      </w:r>
      <w:r w:rsidR="00AE3FE9">
        <w:rPr>
          <w:rFonts w:cs="Shruti"/>
          <w:sz w:val="16"/>
          <w:szCs w:val="16"/>
          <w:cs/>
          <w:lang w:val="gu" w:bidi="gu"/>
        </w:rPr>
        <w:t>સંસાધનો</w:t>
      </w:r>
      <w:r w:rsidR="00AE3FE9">
        <w:rPr>
          <w:sz w:val="16"/>
          <w:lang w:val="gu"/>
        </w:rPr>
        <w:t xml:space="preserve"> </w:t>
      </w:r>
      <w:r w:rsidR="00AE3FE9">
        <w:rPr>
          <w:rFonts w:cs="Shruti"/>
          <w:sz w:val="16"/>
          <w:szCs w:val="16"/>
          <w:cs/>
          <w:lang w:val="gu" w:bidi="gu"/>
        </w:rPr>
        <w:t>સહિત</w:t>
      </w:r>
      <w:r w:rsidR="00AE3FE9">
        <w:rPr>
          <w:sz w:val="16"/>
          <w:lang w:val="gu"/>
        </w:rPr>
        <w:t xml:space="preserve"> </w:t>
      </w:r>
      <w:r w:rsidR="00AE3FE9">
        <w:rPr>
          <w:rFonts w:cs="Shruti"/>
          <w:sz w:val="16"/>
          <w:szCs w:val="16"/>
          <w:cs/>
          <w:lang w:val="gu" w:bidi="gu"/>
        </w:rPr>
        <w:t>વધુ</w:t>
      </w:r>
      <w:r w:rsidR="00AE3FE9">
        <w:rPr>
          <w:sz w:val="16"/>
          <w:lang w:val="gu"/>
        </w:rPr>
        <w:t xml:space="preserve"> </w:t>
      </w:r>
      <w:r w:rsidR="00AE3FE9">
        <w:rPr>
          <w:rFonts w:cs="Shruti"/>
          <w:sz w:val="16"/>
          <w:szCs w:val="16"/>
          <w:cs/>
          <w:lang w:val="gu" w:bidi="gu"/>
        </w:rPr>
        <w:t>માહિતી</w:t>
      </w:r>
      <w:r w:rsidR="00AE3FE9">
        <w:rPr>
          <w:sz w:val="16"/>
          <w:lang w:val="gu"/>
        </w:rPr>
        <w:t xml:space="preserve"> </w:t>
      </w:r>
      <w:r w:rsidR="00AE3FE9">
        <w:rPr>
          <w:rFonts w:cs="Shruti"/>
          <w:sz w:val="16"/>
          <w:szCs w:val="16"/>
          <w:cs/>
          <w:lang w:val="gu" w:bidi="gu"/>
        </w:rPr>
        <w:t>માટે</w:t>
      </w:r>
      <w:r w:rsidR="00AE3FE9">
        <w:rPr>
          <w:sz w:val="16"/>
          <w:lang w:val="gu"/>
        </w:rPr>
        <w:t xml:space="preserve">, </w:t>
      </w:r>
      <w:r w:rsidR="00AE3FE9">
        <w:rPr>
          <w:rFonts w:cs="Shruti"/>
          <w:sz w:val="16"/>
          <w:szCs w:val="16"/>
          <w:cs/>
          <w:lang w:val="gu" w:bidi="gu"/>
        </w:rPr>
        <w:t>કૃપા</w:t>
      </w:r>
      <w:r w:rsidR="00AE3FE9">
        <w:rPr>
          <w:sz w:val="16"/>
          <w:lang w:val="gu"/>
        </w:rPr>
        <w:t xml:space="preserve"> </w:t>
      </w:r>
      <w:r w:rsidR="00AE3FE9">
        <w:rPr>
          <w:rFonts w:cs="Shruti"/>
          <w:sz w:val="16"/>
          <w:szCs w:val="16"/>
          <w:cs/>
          <w:lang w:val="gu" w:bidi="gu"/>
        </w:rPr>
        <w:t>કરીને</w:t>
      </w:r>
      <w:r w:rsidR="00AE3FE9">
        <w:rPr>
          <w:sz w:val="16"/>
          <w:lang w:val="gu"/>
        </w:rPr>
        <w:t xml:space="preserve"> https://dynamiclearningmaps.org/states </w:t>
      </w:r>
      <w:r w:rsidR="00AE3FE9">
        <w:rPr>
          <w:rFonts w:cs="Shruti"/>
          <w:sz w:val="16"/>
          <w:szCs w:val="16"/>
          <w:cs/>
          <w:lang w:val="gu" w:bidi="gu"/>
        </w:rPr>
        <w:t>ની</w:t>
      </w:r>
      <w:r w:rsidR="00AE3FE9">
        <w:rPr>
          <w:sz w:val="16"/>
          <w:lang w:val="gu"/>
        </w:rPr>
        <w:t xml:space="preserve"> </w:t>
      </w:r>
      <w:r w:rsidR="00AE3FE9">
        <w:rPr>
          <w:rFonts w:cs="Shruti"/>
          <w:sz w:val="16"/>
          <w:szCs w:val="16"/>
          <w:cs/>
          <w:lang w:val="gu" w:bidi="gu"/>
        </w:rPr>
        <w:t>મુલાકાત</w:t>
      </w:r>
      <w:r w:rsidR="00AE3FE9">
        <w:rPr>
          <w:sz w:val="16"/>
          <w:lang w:val="gu"/>
        </w:rPr>
        <w:t xml:space="preserve"> </w:t>
      </w:r>
      <w:r w:rsidR="00AE3FE9">
        <w:rPr>
          <w:rFonts w:cs="Shruti"/>
          <w:sz w:val="16"/>
          <w:szCs w:val="16"/>
          <w:cs/>
          <w:lang w:val="gu" w:bidi="gu"/>
        </w:rPr>
        <w:t>લો</w:t>
      </w:r>
      <w:r w:rsidR="00AE3FE9">
        <w:rPr>
          <w:sz w:val="16"/>
          <w:lang w:val="gu"/>
        </w:rPr>
        <w:t>.</w:t>
      </w:r>
    </w:p>
    <w:sectPr w:rsidR="00EC53E3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B45EE" w14:textId="77777777" w:rsidR="00907600" w:rsidRDefault="00907600">
      <w:r>
        <w:separator/>
      </w:r>
    </w:p>
  </w:endnote>
  <w:endnote w:type="continuationSeparator" w:id="0">
    <w:p w14:paraId="2CBB1A22" w14:textId="77777777" w:rsidR="00907600" w:rsidRDefault="00907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A35FA" w14:textId="77777777" w:rsidR="00907600" w:rsidRDefault="00907600">
      <w:r>
        <w:separator/>
      </w:r>
    </w:p>
  </w:footnote>
  <w:footnote w:type="continuationSeparator" w:id="0">
    <w:p w14:paraId="62AF08E6" w14:textId="77777777" w:rsidR="00907600" w:rsidRDefault="00907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D2382" w14:textId="26D9794D" w:rsidR="00EC53E3" w:rsidRDefault="00000000">
    <w:pPr>
      <w:pStyle w:val="BodyText"/>
      <w:spacing w:line="14" w:lineRule="auto"/>
      <w:rPr>
        <w:sz w:val="20"/>
      </w:rPr>
    </w:pPr>
    <w:r>
      <w:pict w14:anchorId="078199CA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49.45pt;margin-top:85.05pt;width:118.15pt;height:65.05pt;z-index:-251656192;mso-position-horizontal-relative:page;mso-position-vertical-relative:page" filled="f" stroked="f">
          <v:textbox inset="0,0,0,0">
            <w:txbxContent>
              <w:p w14:paraId="04737964" w14:textId="04C4C3EC" w:rsidR="00EE2A0E" w:rsidRDefault="002F02F3">
                <w:pPr>
                  <w:spacing w:before="21" w:line="256" w:lineRule="auto"/>
                  <w:ind w:left="20" w:right="14"/>
                  <w:rPr>
                    <w:b/>
                    <w:spacing w:val="-15"/>
                  </w:rPr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982647">
                  <w:rPr>
                    <w:bCs/>
                    <w:lang w:val="es-ES"/>
                  </w:rPr>
                  <w:t>[</w:t>
                </w:r>
                <w:r w:rsidR="00005D7C">
                  <w:rPr>
                    <w:rFonts w:cs="Shruti"/>
                    <w:lang w:val="gu" w:bidi="gu"/>
                  </w:rPr>
                  <w:t>[</w:t>
                </w:r>
                <w:r w:rsidR="00005D7C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 w:rsidR="00982647">
                  <w:rPr>
                    <w:lang w:val="es-ES"/>
                  </w:rPr>
                  <w:t>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5D0491D8" w14:textId="77777777" w:rsidR="00EC53E3" w:rsidRDefault="002F02F3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4B9AAA3C">
        <v:shape id="docshape2" o:spid="_x0000_s1026" type="#_x0000_t202" style="position:absolute;margin-left:48.45pt;margin-top:27.95pt;width:116.35pt;height:66.3pt;z-index:-251657216;mso-position-horizontal-relative:page;mso-position-vertical-relative:page" filled="f" stroked="f">
          <v:textbox inset="0,0,0,0">
            <w:txbxContent>
              <w:p w14:paraId="66784A04" w14:textId="77777777" w:rsidR="00EC53E3" w:rsidRDefault="002F02F3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</w:p>
              <w:p w14:paraId="2FBC7703" w14:textId="77777777" w:rsidR="00EC53E3" w:rsidRDefault="002F02F3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6C2E75B8" w14:textId="77777777" w:rsidR="00EC53E3" w:rsidRDefault="002F02F3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sz w:val="18"/>
                    <w:lang w:val="gu"/>
                  </w:rPr>
                  <w:t>: 3</w:t>
                </w:r>
              </w:p>
            </w:txbxContent>
          </v:textbox>
          <w10:wrap anchorx="page" anchory="page"/>
        </v:shape>
      </w:pict>
    </w:r>
    <w:r>
      <w:pict w14:anchorId="11F593A2">
        <v:shape id="docshape4" o:spid="_x0000_s1028" type="#_x0000_t202" style="position:absolute;margin-left:459.25pt;margin-top:107.25pt;width:103.3pt;height:41.35pt;z-index:-251655168;mso-position-horizontal-relative:page;mso-position-vertical-relative:page" filled="f" stroked="f">
          <v:textbox inset="0,0,0,0">
            <w:txbxContent>
              <w:p w14:paraId="4C416247" w14:textId="77777777" w:rsidR="00EC53E3" w:rsidRDefault="002F02F3" w:rsidP="00EE2A0E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03642054" w14:textId="77777777" w:rsidR="00EC53E3" w:rsidRDefault="002F02F3" w:rsidP="00EE2A0E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0B941949">
        <v:shape id="docshape1" o:spid="_x0000_s1025" type="#_x0000_t202" style="position:absolute;margin-left:204.15pt;margin-top:51pt;width:217.95pt;height:52.4pt;z-index:-251658240;mso-position-horizontal-relative:page;mso-position-vertical-relative:page" filled="f" stroked="f">
          <v:textbox inset="0,0,0,0">
            <w:txbxContent>
              <w:p w14:paraId="7859B62D" w14:textId="77777777" w:rsidR="00EC53E3" w:rsidRDefault="002F02F3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24AEE671" w14:textId="033B4C71" w:rsidR="00EC53E3" w:rsidRDefault="002F02F3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8F100E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79460" w14:textId="5F545AE4" w:rsidR="00EC53E3" w:rsidRDefault="00000000">
    <w:pPr>
      <w:pStyle w:val="BodyText"/>
      <w:spacing w:line="14" w:lineRule="auto"/>
      <w:rPr>
        <w:sz w:val="20"/>
      </w:rPr>
    </w:pPr>
    <w:r>
      <w:pict w14:anchorId="789A6E9F">
        <v:shapetype id="_x0000_t202" coordsize="21600,21600" o:spt="202" path="m,l,21600r21600,l21600,xe">
          <v:stroke joinstyle="miter"/>
          <v:path gradientshapeok="t" o:connecttype="rect"/>
        </v:shapetype>
        <v:shape id="docshape56" o:spid="_x0000_s1032" type="#_x0000_t202" style="position:absolute;margin-left:627.4pt;margin-top:98.95pt;width:108.6pt;height:39.05pt;z-index:-251650048;mso-position-horizontal-relative:page;mso-position-vertical-relative:page" filled="f" stroked="f">
          <v:textbox inset="0,0,0,0">
            <w:txbxContent>
              <w:p w14:paraId="5A7C9FFA" w14:textId="77777777" w:rsidR="00EC53E3" w:rsidRDefault="002F02F3" w:rsidP="00657C42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7A12233E" w14:textId="77777777" w:rsidR="00EC53E3" w:rsidRDefault="002F02F3" w:rsidP="00657C42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6027F979">
        <v:shape id="docshape55" o:spid="_x0000_s1031" type="#_x0000_t202" style="position:absolute;margin-left:62.6pt;margin-top:75.2pt;width:124.2pt;height:67.35pt;z-index:-251651072;mso-position-horizontal-relative:page;mso-position-vertical-relative:page" filled="f" stroked="f">
          <v:textbox inset="0,0,0,0">
            <w:txbxContent>
              <w:p w14:paraId="568A0E17" w14:textId="5CF86AB0" w:rsidR="00657C42" w:rsidRPr="00982647" w:rsidRDefault="002F02F3">
                <w:pPr>
                  <w:spacing w:before="23" w:line="247" w:lineRule="auto"/>
                  <w:ind w:left="20" w:right="14"/>
                  <w:rPr>
                    <w:sz w:val="23"/>
                    <w:lang w:val="es-ES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982647" w:rsidRPr="00982647">
                  <w:rPr>
                    <w:bCs/>
                    <w:sz w:val="23"/>
                    <w:lang w:val="es-ES"/>
                  </w:rPr>
                  <w:t>[</w:t>
                </w:r>
                <w:r w:rsidR="00005D7C">
                  <w:rPr>
                    <w:rFonts w:cs="Shruti"/>
                    <w:sz w:val="23"/>
                    <w:szCs w:val="23"/>
                    <w:lang w:val="gu" w:bidi="gu"/>
                  </w:rPr>
                  <w:t>[</w:t>
                </w:r>
                <w:r w:rsidR="00005D7C">
                  <w:rPr>
                    <w:rFonts w:cs="Shruti"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982647">
                  <w:rPr>
                    <w:sz w:val="23"/>
                    <w:lang w:val="es-ES"/>
                  </w:rPr>
                  <w:t>]</w:t>
                </w:r>
              </w:p>
              <w:p w14:paraId="094B7D52" w14:textId="77777777" w:rsidR="00657C42" w:rsidRDefault="002F02F3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30137B05" w14:textId="77777777" w:rsidR="00EC53E3" w:rsidRDefault="002F02F3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>:</w:t>
                </w:r>
              </w:p>
            </w:txbxContent>
          </v:textbox>
          <w10:wrap anchorx="page" anchory="page"/>
        </v:shape>
      </w:pict>
    </w:r>
    <w:r>
      <w:pict w14:anchorId="5DC16AB8">
        <v:shape id="docshape54" o:spid="_x0000_s1030" type="#_x0000_t202" style="position:absolute;margin-left:62.6pt;margin-top:15.45pt;width:93.05pt;height:70.55pt;z-index:-251652096;mso-position-horizontal-relative:page;mso-position-vertical-relative:page" filled="f" stroked="f">
          <v:textbox inset="0,0,0,0">
            <w:txbxContent>
              <w:p w14:paraId="02D31F22" w14:textId="77777777" w:rsidR="00EC53E3" w:rsidRDefault="002F02F3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785E08FB" w14:textId="77777777" w:rsidR="00EC53E3" w:rsidRDefault="002F02F3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4A8B76C7" w14:textId="77777777" w:rsidR="00EC53E3" w:rsidRDefault="002F02F3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w w:val="105"/>
                    <w:sz w:val="14"/>
                    <w:lang w:val="gu"/>
                  </w:rPr>
                  <w:t>: 3</w:t>
                </w:r>
              </w:p>
            </w:txbxContent>
          </v:textbox>
          <w10:wrap anchorx="page" anchory="page"/>
        </v:shape>
      </w:pict>
    </w:r>
    <w:r>
      <w:pict w14:anchorId="41150083">
        <v:shape id="docshape53" o:spid="_x0000_s1029" type="#_x0000_t202" style="position:absolute;margin-left:290.55pt;margin-top:41.55pt;width:250.75pt;height:71.65pt;z-index:-251653120;mso-position-horizontal-relative:page;mso-position-vertical-relative:page" filled="f" stroked="f">
          <v:textbox inset="0,0,0,0">
            <w:txbxContent>
              <w:p w14:paraId="28A3B063" w14:textId="77777777" w:rsidR="00EC53E3" w:rsidRDefault="002F02F3" w:rsidP="00982647">
                <w:pPr>
                  <w:spacing w:before="28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2AB29949" w14:textId="618FCA96" w:rsidR="00EC53E3" w:rsidRDefault="002F02F3" w:rsidP="00982647">
                <w:pPr>
                  <w:spacing w:before="240" w:line="264" w:lineRule="exact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8F100E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 w:rsidR="002F02F3">
      <w:rPr>
        <w:noProof/>
        <w:lang w:val="en-IN" w:eastAsia="en-IN" w:bidi="gu-IN"/>
      </w:rPr>
      <w:drawing>
        <wp:anchor distT="0" distB="0" distL="0" distR="0" simplePos="0" relativeHeight="251657728" behindDoc="1" locked="0" layoutInCell="1" allowOverlap="1" wp14:anchorId="152D58A3" wp14:editId="07AE3431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4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AzNjUzN7KwMDFR0lEKTi0uzszPAykwqQUA9p7jrywAAAA="/>
  </w:docVars>
  <w:rsids>
    <w:rsidRoot w:val="00EC53E3"/>
    <w:rsid w:val="00005D7C"/>
    <w:rsid w:val="00040A9E"/>
    <w:rsid w:val="00112486"/>
    <w:rsid w:val="001413AD"/>
    <w:rsid w:val="00155170"/>
    <w:rsid w:val="001F1CA9"/>
    <w:rsid w:val="002F02F3"/>
    <w:rsid w:val="00302FFC"/>
    <w:rsid w:val="00344384"/>
    <w:rsid w:val="00376B15"/>
    <w:rsid w:val="003956C8"/>
    <w:rsid w:val="0046734C"/>
    <w:rsid w:val="004B18BA"/>
    <w:rsid w:val="005462C7"/>
    <w:rsid w:val="005C5F7C"/>
    <w:rsid w:val="00656F9B"/>
    <w:rsid w:val="00657C42"/>
    <w:rsid w:val="00673DC0"/>
    <w:rsid w:val="00760D5C"/>
    <w:rsid w:val="007D0338"/>
    <w:rsid w:val="008114BD"/>
    <w:rsid w:val="008F100E"/>
    <w:rsid w:val="008F7AAF"/>
    <w:rsid w:val="00907600"/>
    <w:rsid w:val="00982647"/>
    <w:rsid w:val="009F452E"/>
    <w:rsid w:val="00A80465"/>
    <w:rsid w:val="00AE3FE9"/>
    <w:rsid w:val="00B5390A"/>
    <w:rsid w:val="00BD42AA"/>
    <w:rsid w:val="00BE06E8"/>
    <w:rsid w:val="00C25040"/>
    <w:rsid w:val="00C660A5"/>
    <w:rsid w:val="00CB5BEF"/>
    <w:rsid w:val="00D22F2B"/>
    <w:rsid w:val="00DB3438"/>
    <w:rsid w:val="00DB6367"/>
    <w:rsid w:val="00EB5E0B"/>
    <w:rsid w:val="00EC53E3"/>
    <w:rsid w:val="00EE2A0E"/>
    <w:rsid w:val="00EF3906"/>
    <w:rsid w:val="00F85732"/>
    <w:rsid w:val="00FB01A6"/>
    <w:rsid w:val="00FD0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49"/>
    <o:shapelayout v:ext="edit">
      <o:idmap v:ext="edit" data="2"/>
    </o:shapelayout>
  </w:shapeDefaults>
  <w:decimalSymbol w:val="."/>
  <w:listSeparator w:val=","/>
  <w14:docId w14:val="6FDB2B33"/>
  <w15:docId w15:val="{3DA6E7D8-4F78-46A0-918D-203745A9D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E2A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2A0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E2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2A0E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656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6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6F9B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F9B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04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465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413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44384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Props1.xml><?xml version="1.0" encoding="utf-8"?>
<ds:datastoreItem xmlns:ds="http://schemas.openxmlformats.org/officeDocument/2006/customXml" ds:itemID="{61797E43-1972-4E21-8079-E50DAB22BA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1EF301-F7EA-4129-AEC8-31DAB247A0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C42B3D-1336-477E-89BF-5BB6F76E451B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4</Pages>
  <Words>862</Words>
  <Characters>4919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27</cp:revision>
  <dcterms:created xsi:type="dcterms:W3CDTF">2021-07-19T17:50:00Z</dcterms:created>
  <dcterms:modified xsi:type="dcterms:W3CDTF">2023-05-1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19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